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03DAC7" w14:textId="77777777" w:rsidR="00A469B7" w:rsidRPr="0048101D" w:rsidRDefault="00000000">
      <w:pPr>
        <w:pStyle w:val="Heading1"/>
        <w:rPr>
          <w:rFonts w:ascii="Microsoft JhengHei UI" w:eastAsia="Microsoft JhengHei UI" w:hAnsi="Microsoft JhengHei UI"/>
          <w:sz w:val="32"/>
          <w:szCs w:val="32"/>
        </w:rPr>
      </w:pPr>
      <w:bookmarkStart w:id="0" w:name="menu"/>
      <w:r w:rsidRPr="0048101D">
        <w:rPr>
          <w:rFonts w:ascii="Microsoft JhengHei UI" w:eastAsia="Microsoft JhengHei UI" w:hAnsi="Microsoft JhengHei UI"/>
          <w:sz w:val="32"/>
          <w:szCs w:val="32"/>
        </w:rPr>
        <w:t>1. Menu</w:t>
      </w:r>
    </w:p>
    <w:p w14:paraId="0FECF3B7" w14:textId="77777777" w:rsidR="00A469B7" w:rsidRPr="0048101D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1" w:name="options-used"/>
      <w:r w:rsidRPr="0048101D">
        <w:rPr>
          <w:rFonts w:ascii="Microsoft JhengHei UI" w:eastAsia="Microsoft JhengHei UI" w:hAnsi="Microsoft JhengHei UI"/>
          <w:sz w:val="28"/>
          <w:szCs w:val="28"/>
        </w:rPr>
        <w:t>Options Used</w:t>
      </w:r>
    </w:p>
    <w:p w14:paraId="104E6AC8" w14:textId="77777777" w:rsidR="00A469B7" w:rsidRPr="0048101D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dataSource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Configures the data source for the Menu.</w:t>
      </w:r>
    </w:p>
    <w:p w14:paraId="2B633015" w14:textId="77777777" w:rsidR="00A469B7" w:rsidRPr="0048101D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adaptivityEnabled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Enables adaptivity for the Menu when the orientation is horizontal.</w:t>
      </w:r>
    </w:p>
    <w:p w14:paraId="17385CAA" w14:textId="77777777" w:rsidR="00A469B7" w:rsidRPr="0048101D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orientation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orientation of the Menu.</w:t>
      </w:r>
    </w:p>
    <w:p w14:paraId="6847A0B9" w14:textId="77777777" w:rsidR="00A469B7" w:rsidRPr="0048101D" w:rsidRDefault="00000000">
      <w:pPr>
        <w:pStyle w:val="Compact"/>
        <w:numPr>
          <w:ilvl w:val="1"/>
          <w:numId w:val="3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sz w:val="24"/>
          <w:szCs w:val="24"/>
        </w:rPr>
        <w:t>Options: ‘horizontal’, ‘vertical’</w:t>
      </w:r>
    </w:p>
    <w:p w14:paraId="1EEDD78A" w14:textId="77777777" w:rsidR="00A469B7" w:rsidRPr="0048101D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animation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Configures the animation properties for the Menu.</w:t>
      </w:r>
    </w:p>
    <w:p w14:paraId="2572860D" w14:textId="77777777" w:rsidR="00A469B7" w:rsidRPr="0048101D" w:rsidRDefault="00000000">
      <w:pPr>
        <w:pStyle w:val="Compact"/>
        <w:numPr>
          <w:ilvl w:val="1"/>
          <w:numId w:val="4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show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Defines the show animation.</w:t>
      </w:r>
    </w:p>
    <w:p w14:paraId="358D6E0D" w14:textId="77777777" w:rsidR="00A469B7" w:rsidRPr="0048101D" w:rsidRDefault="00000000">
      <w:pPr>
        <w:pStyle w:val="Compact"/>
        <w:numPr>
          <w:ilvl w:val="2"/>
          <w:numId w:val="5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type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type of animation.</w:t>
      </w:r>
    </w:p>
    <w:p w14:paraId="0DC3AD96" w14:textId="77777777" w:rsidR="00A469B7" w:rsidRPr="0048101D" w:rsidRDefault="00000000">
      <w:pPr>
        <w:pStyle w:val="Compact"/>
        <w:numPr>
          <w:ilvl w:val="2"/>
          <w:numId w:val="5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from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starting state of the animation.</w:t>
      </w:r>
    </w:p>
    <w:p w14:paraId="26E70433" w14:textId="77777777" w:rsidR="00A469B7" w:rsidRPr="0048101D" w:rsidRDefault="00000000">
      <w:pPr>
        <w:pStyle w:val="Compact"/>
        <w:numPr>
          <w:ilvl w:val="2"/>
          <w:numId w:val="5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to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ending state of the animation.</w:t>
      </w:r>
    </w:p>
    <w:p w14:paraId="0798CE8E" w14:textId="77777777" w:rsidR="00A469B7" w:rsidRPr="0048101D" w:rsidRDefault="00000000">
      <w:pPr>
        <w:pStyle w:val="Compact"/>
        <w:numPr>
          <w:ilvl w:val="2"/>
          <w:numId w:val="5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duration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duration of the animation.</w:t>
      </w:r>
    </w:p>
    <w:p w14:paraId="0C38CFA4" w14:textId="77777777" w:rsidR="00A469B7" w:rsidRPr="0048101D" w:rsidRDefault="00000000">
      <w:pPr>
        <w:pStyle w:val="Compact"/>
        <w:numPr>
          <w:ilvl w:val="1"/>
          <w:numId w:val="4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hide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Defines the hide animation.</w:t>
      </w:r>
    </w:p>
    <w:p w14:paraId="7A8286F0" w14:textId="77777777" w:rsidR="00A469B7" w:rsidRPr="0048101D" w:rsidRDefault="00000000">
      <w:pPr>
        <w:pStyle w:val="Compact"/>
        <w:numPr>
          <w:ilvl w:val="2"/>
          <w:numId w:val="6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type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type of animation.</w:t>
      </w:r>
    </w:p>
    <w:p w14:paraId="7C7FA683" w14:textId="77777777" w:rsidR="00A469B7" w:rsidRPr="0048101D" w:rsidRDefault="00000000">
      <w:pPr>
        <w:pStyle w:val="Compact"/>
        <w:numPr>
          <w:ilvl w:val="2"/>
          <w:numId w:val="6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from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starting state of the animation.</w:t>
      </w:r>
    </w:p>
    <w:p w14:paraId="4823DD36" w14:textId="77777777" w:rsidR="00A469B7" w:rsidRPr="0048101D" w:rsidRDefault="00000000">
      <w:pPr>
        <w:pStyle w:val="Compact"/>
        <w:numPr>
          <w:ilvl w:val="2"/>
          <w:numId w:val="6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to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ending state of the animation.</w:t>
      </w:r>
    </w:p>
    <w:p w14:paraId="22EA3091" w14:textId="77777777" w:rsidR="00A469B7" w:rsidRPr="0048101D" w:rsidRDefault="00000000">
      <w:pPr>
        <w:pStyle w:val="Compact"/>
        <w:numPr>
          <w:ilvl w:val="2"/>
          <w:numId w:val="6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duration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duration of the animation.</w:t>
      </w:r>
    </w:p>
    <w:p w14:paraId="0D55FD40" w14:textId="77777777" w:rsidR="00A469B7" w:rsidRPr="0048101D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disabledExpr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field that provides the disabled state of menu items.</w:t>
      </w:r>
    </w:p>
    <w:p w14:paraId="36E13A2C" w14:textId="77777777" w:rsidR="00A469B7" w:rsidRPr="0048101D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cssClass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a custom CSS class for the Menu.</w:t>
      </w:r>
    </w:p>
    <w:p w14:paraId="79816D1E" w14:textId="77777777" w:rsidR="00A469B7" w:rsidRPr="0048101D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disabled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Enables or disables the Menu.</w:t>
      </w:r>
    </w:p>
    <w:p w14:paraId="75440E82" w14:textId="77777777" w:rsidR="00A469B7" w:rsidRPr="0048101D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displayExpr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field that provides the display text for menu items.</w:t>
      </w:r>
    </w:p>
    <w:p w14:paraId="4EED7FBF" w14:textId="77777777" w:rsidR="00A469B7" w:rsidRPr="0048101D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items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Defines the menu items.</w:t>
      </w:r>
    </w:p>
    <w:p w14:paraId="084A993B" w14:textId="77777777" w:rsidR="00A469B7" w:rsidRPr="0048101D" w:rsidRDefault="00000000">
      <w:pPr>
        <w:pStyle w:val="Compact"/>
        <w:numPr>
          <w:ilvl w:val="1"/>
          <w:numId w:val="7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beginGroup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whether to begin a group for the item.</w:t>
      </w:r>
    </w:p>
    <w:p w14:paraId="30E533EB" w14:textId="77777777" w:rsidR="00A469B7" w:rsidRPr="0048101D" w:rsidRDefault="00000000">
      <w:pPr>
        <w:pStyle w:val="Compact"/>
        <w:numPr>
          <w:ilvl w:val="1"/>
          <w:numId w:val="7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items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submenu items.</w:t>
      </w:r>
    </w:p>
    <w:p w14:paraId="64057CC9" w14:textId="77777777" w:rsidR="00A469B7" w:rsidRPr="0048101D" w:rsidRDefault="00000000">
      <w:pPr>
        <w:pStyle w:val="Compact"/>
        <w:numPr>
          <w:ilvl w:val="1"/>
          <w:numId w:val="7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icon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icon for the item.</w:t>
      </w:r>
    </w:p>
    <w:p w14:paraId="4191109F" w14:textId="77777777" w:rsidR="00A469B7" w:rsidRPr="0048101D" w:rsidRDefault="00000000">
      <w:pPr>
        <w:pStyle w:val="Compact"/>
        <w:numPr>
          <w:ilvl w:val="1"/>
          <w:numId w:val="7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closeMenuOnClick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whether to close the menu when the item is clicked.</w:t>
      </w:r>
    </w:p>
    <w:p w14:paraId="75378949" w14:textId="77777777" w:rsidR="00A469B7" w:rsidRPr="0048101D" w:rsidRDefault="00000000">
      <w:pPr>
        <w:pStyle w:val="Compact"/>
        <w:numPr>
          <w:ilvl w:val="1"/>
          <w:numId w:val="7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selectable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whether the item is selectable.</w:t>
      </w:r>
    </w:p>
    <w:p w14:paraId="6E9ABA71" w14:textId="77777777" w:rsidR="00A469B7" w:rsidRPr="0048101D" w:rsidRDefault="00000000">
      <w:pPr>
        <w:pStyle w:val="Compact"/>
        <w:numPr>
          <w:ilvl w:val="1"/>
          <w:numId w:val="7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selected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whether the item is selected.</w:t>
      </w:r>
    </w:p>
    <w:p w14:paraId="40EF63E2" w14:textId="77777777" w:rsidR="00A469B7" w:rsidRPr="0048101D" w:rsidRDefault="00000000">
      <w:pPr>
        <w:pStyle w:val="Compact"/>
        <w:numPr>
          <w:ilvl w:val="1"/>
          <w:numId w:val="7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lastRenderedPageBreak/>
        <w:t>template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a custom template for the item.</w:t>
      </w:r>
    </w:p>
    <w:p w14:paraId="3AD79F0E" w14:textId="77777777" w:rsidR="00A469B7" w:rsidRPr="0048101D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itemsExpr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field that provides the submenu items.</w:t>
      </w:r>
    </w:p>
    <w:p w14:paraId="7CFDC0A3" w14:textId="77777777" w:rsidR="00A469B7" w:rsidRPr="0048101D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hideSubmenuOnMouseLeave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whether to hide the submenu when the mouse leaves.</w:t>
      </w:r>
    </w:p>
    <w:p w14:paraId="2DD42447" w14:textId="77777777" w:rsidR="00A469B7" w:rsidRPr="0048101D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itemTemplate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Custom template for the menu items.</w:t>
      </w:r>
    </w:p>
    <w:p w14:paraId="3E808365" w14:textId="77777777" w:rsidR="00A469B7" w:rsidRPr="0048101D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selectByClick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whether to select items by click.</w:t>
      </w:r>
    </w:p>
    <w:p w14:paraId="633D9E18" w14:textId="77777777" w:rsidR="00A469B7" w:rsidRPr="0048101D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selectedItem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selected item.</w:t>
      </w:r>
    </w:p>
    <w:p w14:paraId="4DE6E7D8" w14:textId="77777777" w:rsidR="00A469B7" w:rsidRPr="0048101D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selectedExpr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field that provides the selected state of menu items.</w:t>
      </w:r>
    </w:p>
    <w:p w14:paraId="2E591D3D" w14:textId="77777777" w:rsidR="00A469B7" w:rsidRPr="0048101D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selectionMode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selection mode for the Menu.</w:t>
      </w:r>
    </w:p>
    <w:p w14:paraId="2BC389D9" w14:textId="77777777" w:rsidR="00A469B7" w:rsidRPr="0048101D" w:rsidRDefault="00000000">
      <w:pPr>
        <w:pStyle w:val="Compact"/>
        <w:numPr>
          <w:ilvl w:val="1"/>
          <w:numId w:val="8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sz w:val="24"/>
          <w:szCs w:val="24"/>
        </w:rPr>
        <w:t>Options: ‘none’, ‘single’</w:t>
      </w:r>
    </w:p>
    <w:p w14:paraId="078C17C3" w14:textId="77777777" w:rsidR="00A469B7" w:rsidRPr="0048101D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showFirstSubmenuMode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mode to show the first submenu.</w:t>
      </w:r>
    </w:p>
    <w:p w14:paraId="247843B9" w14:textId="77777777" w:rsidR="00A469B7" w:rsidRPr="0048101D" w:rsidRDefault="00000000">
      <w:pPr>
        <w:pStyle w:val="Compact"/>
        <w:numPr>
          <w:ilvl w:val="1"/>
          <w:numId w:val="9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sz w:val="24"/>
          <w:szCs w:val="24"/>
        </w:rPr>
        <w:t>Options: ‘onClick’, ‘onHover’</w:t>
      </w:r>
    </w:p>
    <w:p w14:paraId="34CAC64E" w14:textId="77777777" w:rsidR="00A469B7" w:rsidRPr="0048101D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showSubmenuMode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mode to show submenus.</w:t>
      </w:r>
    </w:p>
    <w:p w14:paraId="62267DB8" w14:textId="77777777" w:rsidR="00A469B7" w:rsidRPr="0048101D" w:rsidRDefault="00000000">
      <w:pPr>
        <w:pStyle w:val="Compact"/>
        <w:numPr>
          <w:ilvl w:val="1"/>
          <w:numId w:val="10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sz w:val="24"/>
          <w:szCs w:val="24"/>
        </w:rPr>
        <w:t>Options: ‘onClick’, ‘onHover’</w:t>
      </w:r>
    </w:p>
    <w:p w14:paraId="79B1DE72" w14:textId="77777777" w:rsidR="00A469B7" w:rsidRPr="0048101D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submenuDirection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direction of submenus.</w:t>
      </w:r>
    </w:p>
    <w:p w14:paraId="37AFBD1E" w14:textId="77777777" w:rsidR="00A469B7" w:rsidRPr="0048101D" w:rsidRDefault="00000000">
      <w:pPr>
        <w:pStyle w:val="Compact"/>
        <w:numPr>
          <w:ilvl w:val="1"/>
          <w:numId w:val="11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sz w:val="24"/>
          <w:szCs w:val="24"/>
        </w:rPr>
        <w:t>Options: ‘auto’, ‘leftOrTop’, ‘rightOrBottom’</w:t>
      </w:r>
    </w:p>
    <w:p w14:paraId="6BF6EB8E" w14:textId="77777777" w:rsidR="00A469B7" w:rsidRPr="0048101D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2" w:name="events-used"/>
      <w:bookmarkEnd w:id="1"/>
      <w:r w:rsidRPr="0048101D">
        <w:rPr>
          <w:rFonts w:ascii="Microsoft JhengHei UI" w:eastAsia="Microsoft JhengHei UI" w:hAnsi="Microsoft JhengHei UI"/>
          <w:sz w:val="28"/>
          <w:szCs w:val="28"/>
        </w:rPr>
        <w:t>Events Used</w:t>
      </w:r>
    </w:p>
    <w:p w14:paraId="7AB7A79C" w14:textId="77777777" w:rsidR="00A469B7" w:rsidRPr="0048101D" w:rsidRDefault="00000000">
      <w:pPr>
        <w:pStyle w:val="Compact"/>
        <w:numPr>
          <w:ilvl w:val="0"/>
          <w:numId w:val="12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onItemClick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Triggered when a menu item is clicked.</w:t>
      </w:r>
    </w:p>
    <w:p w14:paraId="72A603C7" w14:textId="77777777" w:rsidR="00A469B7" w:rsidRPr="0048101D" w:rsidRDefault="00000000">
      <w:pPr>
        <w:pStyle w:val="Compact"/>
        <w:numPr>
          <w:ilvl w:val="0"/>
          <w:numId w:val="12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onItemContextMenu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Triggered when a context menu is opened for a menu item.</w:t>
      </w:r>
    </w:p>
    <w:p w14:paraId="65EBF016" w14:textId="77777777" w:rsidR="00A469B7" w:rsidRPr="0048101D" w:rsidRDefault="00000000">
      <w:pPr>
        <w:pStyle w:val="Compact"/>
        <w:numPr>
          <w:ilvl w:val="0"/>
          <w:numId w:val="12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onItemRendered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Triggered when a menu item is rendered.</w:t>
      </w:r>
    </w:p>
    <w:p w14:paraId="27667381" w14:textId="77777777" w:rsidR="00A469B7" w:rsidRPr="0048101D" w:rsidRDefault="00000000">
      <w:pPr>
        <w:pStyle w:val="Compact"/>
        <w:numPr>
          <w:ilvl w:val="0"/>
          <w:numId w:val="12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onSubmenuHidden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Triggered when a submenu is hidden.</w:t>
      </w:r>
    </w:p>
    <w:p w14:paraId="2069EAD7" w14:textId="77777777" w:rsidR="00A469B7" w:rsidRPr="0048101D" w:rsidRDefault="00000000">
      <w:pPr>
        <w:pStyle w:val="Compact"/>
        <w:numPr>
          <w:ilvl w:val="0"/>
          <w:numId w:val="12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onSubmenuHiding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Triggered when a submenu is hiding.</w:t>
      </w:r>
    </w:p>
    <w:p w14:paraId="1A62FED1" w14:textId="77777777" w:rsidR="00A469B7" w:rsidRPr="0048101D" w:rsidRDefault="00000000">
      <w:pPr>
        <w:pStyle w:val="Compact"/>
        <w:numPr>
          <w:ilvl w:val="0"/>
          <w:numId w:val="12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onSubmenuShowing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Triggered when a submenu is showing.</w:t>
      </w:r>
    </w:p>
    <w:p w14:paraId="62D6610E" w14:textId="77777777" w:rsidR="00A469B7" w:rsidRPr="0048101D" w:rsidRDefault="00000000">
      <w:pPr>
        <w:pStyle w:val="Compact"/>
        <w:numPr>
          <w:ilvl w:val="0"/>
          <w:numId w:val="12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onSubmenuShown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Triggered when a submenu is shown.</w:t>
      </w:r>
    </w:p>
    <w:p w14:paraId="55563AB7" w14:textId="77777777" w:rsidR="00A469B7" w:rsidRPr="0048101D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3" w:name="methods-used"/>
      <w:bookmarkEnd w:id="2"/>
      <w:r w:rsidRPr="0048101D">
        <w:rPr>
          <w:rFonts w:ascii="Microsoft JhengHei UI" w:eastAsia="Microsoft JhengHei UI" w:hAnsi="Microsoft JhengHei UI"/>
          <w:sz w:val="28"/>
          <w:szCs w:val="28"/>
        </w:rPr>
        <w:t>Methods Used</w:t>
      </w:r>
    </w:p>
    <w:p w14:paraId="68175625" w14:textId="77777777" w:rsidR="00A469B7" w:rsidRPr="0048101D" w:rsidRDefault="00000000">
      <w:pPr>
        <w:pStyle w:val="Compact"/>
        <w:numPr>
          <w:ilvl w:val="0"/>
          <w:numId w:val="13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dxMenu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Initializes the Menu component.</w:t>
      </w:r>
    </w:p>
    <w:p w14:paraId="6250B736" w14:textId="77777777" w:rsidR="00A469B7" w:rsidRPr="0048101D" w:rsidRDefault="00000000">
      <w:pPr>
        <w:pStyle w:val="Compact"/>
        <w:numPr>
          <w:ilvl w:val="0"/>
          <w:numId w:val="13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option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ets the specified option of a component instance.</w:t>
      </w:r>
    </w:p>
    <w:p w14:paraId="4D91706D" w14:textId="77777777" w:rsidR="00A469B7" w:rsidRPr="0048101D" w:rsidRDefault="00000000">
      <w:pPr>
        <w:pStyle w:val="Heading1"/>
        <w:rPr>
          <w:rFonts w:ascii="Microsoft JhengHei UI" w:eastAsia="Microsoft JhengHei UI" w:hAnsi="Microsoft JhengHei UI"/>
          <w:sz w:val="32"/>
          <w:szCs w:val="32"/>
        </w:rPr>
      </w:pPr>
      <w:bookmarkStart w:id="4" w:name="treeview"/>
      <w:bookmarkEnd w:id="0"/>
      <w:bookmarkEnd w:id="3"/>
      <w:r w:rsidRPr="0048101D">
        <w:rPr>
          <w:rFonts w:ascii="Microsoft JhengHei UI" w:eastAsia="Microsoft JhengHei UI" w:hAnsi="Microsoft JhengHei UI"/>
          <w:sz w:val="32"/>
          <w:szCs w:val="32"/>
        </w:rPr>
        <w:lastRenderedPageBreak/>
        <w:t>2. TreeView</w:t>
      </w:r>
    </w:p>
    <w:p w14:paraId="5F92EF52" w14:textId="77777777" w:rsidR="00A469B7" w:rsidRPr="0048101D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5" w:name="options-used-1"/>
      <w:r w:rsidRPr="0048101D">
        <w:rPr>
          <w:rFonts w:ascii="Microsoft JhengHei UI" w:eastAsia="Microsoft JhengHei UI" w:hAnsi="Microsoft JhengHei UI"/>
          <w:sz w:val="28"/>
          <w:szCs w:val="28"/>
        </w:rPr>
        <w:t>Options Used</w:t>
      </w:r>
    </w:p>
    <w:p w14:paraId="22F401F2" w14:textId="77777777" w:rsidR="00A469B7" w:rsidRPr="0048101D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dataSource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Configures the data source for the TreeView.</w:t>
      </w:r>
    </w:p>
    <w:p w14:paraId="05FB5CA3" w14:textId="77777777" w:rsidR="00A469B7" w:rsidRPr="0048101D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animationEnabled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Enables or disables animation for the TreeView.</w:t>
      </w:r>
    </w:p>
    <w:p w14:paraId="171D83C7" w14:textId="77777777" w:rsidR="00A469B7" w:rsidRPr="0048101D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displayExpr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field that provides the display text for tree items.</w:t>
      </w:r>
    </w:p>
    <w:p w14:paraId="6255235C" w14:textId="77777777" w:rsidR="00A469B7" w:rsidRPr="0048101D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createChildren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Custom logic to load data on demand.</w:t>
      </w:r>
    </w:p>
    <w:p w14:paraId="773A77DB" w14:textId="77777777" w:rsidR="00A469B7" w:rsidRPr="0048101D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dataStructure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structure of the data.</w:t>
      </w:r>
    </w:p>
    <w:p w14:paraId="1914FAEE" w14:textId="77777777" w:rsidR="00A469B7" w:rsidRPr="0048101D" w:rsidRDefault="00000000">
      <w:pPr>
        <w:pStyle w:val="Compact"/>
        <w:numPr>
          <w:ilvl w:val="1"/>
          <w:numId w:val="15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sz w:val="24"/>
          <w:szCs w:val="24"/>
        </w:rPr>
        <w:t>Options: ‘plain’, ‘tree’</w:t>
      </w:r>
    </w:p>
    <w:p w14:paraId="54EB455D" w14:textId="77777777" w:rsidR="00A469B7" w:rsidRPr="0048101D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disabledExpr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field that provides the disabled state of tree items.</w:t>
      </w:r>
    </w:p>
    <w:p w14:paraId="60D0F6DF" w14:textId="77777777" w:rsidR="00A469B7" w:rsidRPr="0048101D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expandAllEnabled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Enables or disables the ability to expand all nodes.</w:t>
      </w:r>
    </w:p>
    <w:p w14:paraId="4B9BAD0A" w14:textId="77777777" w:rsidR="00A469B7" w:rsidRPr="0048101D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expandedExpr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field that provides the expanded state of tree items.</w:t>
      </w:r>
    </w:p>
    <w:p w14:paraId="2E4A4548" w14:textId="77777777" w:rsidR="00A469B7" w:rsidRPr="0048101D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expandEvent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event to expand nodes.</w:t>
      </w:r>
    </w:p>
    <w:p w14:paraId="72509D2A" w14:textId="77777777" w:rsidR="00A469B7" w:rsidRPr="0048101D" w:rsidRDefault="00000000">
      <w:pPr>
        <w:pStyle w:val="Compact"/>
        <w:numPr>
          <w:ilvl w:val="1"/>
          <w:numId w:val="16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sz w:val="24"/>
          <w:szCs w:val="24"/>
        </w:rPr>
        <w:t>Options: ‘dblClick’, ‘click’</w:t>
      </w:r>
    </w:p>
    <w:p w14:paraId="19AA5570" w14:textId="77777777" w:rsidR="00A469B7" w:rsidRPr="0048101D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expandNodesRecursive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whether or not all parent nodes of an initially expanded node are displayed expanded.</w:t>
      </w:r>
    </w:p>
    <w:p w14:paraId="369C62DC" w14:textId="77777777" w:rsidR="00A469B7" w:rsidRPr="0048101D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hasItemsExpr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field that indicates if a node has children.</w:t>
      </w:r>
    </w:p>
    <w:p w14:paraId="28895C1A" w14:textId="77777777" w:rsidR="00A469B7" w:rsidRPr="0048101D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itemHoldTimeout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period in milliseconds before the onItemHold event is raised.</w:t>
      </w:r>
    </w:p>
    <w:p w14:paraId="389F248B" w14:textId="77777777" w:rsidR="00A469B7" w:rsidRPr="0048101D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keyExpr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field that provides the key for tree items.</w:t>
      </w:r>
    </w:p>
    <w:p w14:paraId="4C49ACD5" w14:textId="77777777" w:rsidR="00A469B7" w:rsidRPr="0048101D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noDataText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text displayed when there are no items.</w:t>
      </w:r>
    </w:p>
    <w:p w14:paraId="41783408" w14:textId="77777777" w:rsidR="00A469B7" w:rsidRPr="0048101D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selectByClick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whether to select items by click.</w:t>
      </w:r>
    </w:p>
    <w:p w14:paraId="3B70E9C7" w14:textId="77777777" w:rsidR="00A469B7" w:rsidRPr="0048101D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selectedItem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selected item.</w:t>
      </w:r>
    </w:p>
    <w:p w14:paraId="75C54D15" w14:textId="77777777" w:rsidR="00A469B7" w:rsidRPr="0048101D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selectedExpr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field that provides the selected state of tree items.</w:t>
      </w:r>
    </w:p>
    <w:p w14:paraId="2D2B1E02" w14:textId="77777777" w:rsidR="00A469B7" w:rsidRPr="0048101D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selectionMode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selection mode for the TreeView.</w:t>
      </w:r>
    </w:p>
    <w:p w14:paraId="6A2B0479" w14:textId="77777777" w:rsidR="00A469B7" w:rsidRPr="0048101D" w:rsidRDefault="00000000">
      <w:pPr>
        <w:pStyle w:val="Compact"/>
        <w:numPr>
          <w:ilvl w:val="1"/>
          <w:numId w:val="17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sz w:val="24"/>
          <w:szCs w:val="24"/>
        </w:rPr>
        <w:t>Options: ‘none’, ‘single’, ‘multiple’</w:t>
      </w:r>
    </w:p>
    <w:p w14:paraId="0F577651" w14:textId="77777777" w:rsidR="00A469B7" w:rsidRPr="0048101D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showCheckBoxesMode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mode to show checkboxes.</w:t>
      </w:r>
    </w:p>
    <w:p w14:paraId="2962CB88" w14:textId="77777777" w:rsidR="00A469B7" w:rsidRPr="0048101D" w:rsidRDefault="00000000">
      <w:pPr>
        <w:pStyle w:val="Compact"/>
        <w:numPr>
          <w:ilvl w:val="1"/>
          <w:numId w:val="18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sz w:val="24"/>
          <w:szCs w:val="24"/>
        </w:rPr>
        <w:t>Options: ‘normal’, ‘selectAll’, ‘none’</w:t>
      </w:r>
    </w:p>
    <w:p w14:paraId="4E26EC88" w14:textId="77777777" w:rsidR="00A469B7" w:rsidRPr="0048101D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selectAllText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text for the “Select All” checkbox.</w:t>
      </w:r>
    </w:p>
    <w:p w14:paraId="464D0C3A" w14:textId="77777777" w:rsidR="00A469B7" w:rsidRPr="0048101D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lastRenderedPageBreak/>
        <w:t>selectNodesRecursive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whether to select all child nodes when a parent node is selected.</w:t>
      </w:r>
    </w:p>
    <w:p w14:paraId="14DAD95A" w14:textId="77777777" w:rsidR="00A469B7" w:rsidRPr="0048101D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virtualModeEnabled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Enables or disables virtual mode to load child nodes on demand.</w:t>
      </w:r>
    </w:p>
    <w:p w14:paraId="2AD101BA" w14:textId="77777777" w:rsidR="00A469B7" w:rsidRPr="0048101D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useNativeScrolling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whether to use native scrolling.</w:t>
      </w:r>
    </w:p>
    <w:p w14:paraId="2F3C009B" w14:textId="77777777" w:rsidR="00A469B7" w:rsidRPr="0048101D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parentIdExpr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field that provides the parent ID for tree items in plain structure.</w:t>
      </w:r>
    </w:p>
    <w:p w14:paraId="2BF01174" w14:textId="77777777" w:rsidR="00A469B7" w:rsidRPr="0048101D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rootValue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root value for tree items in plain structure.</w:t>
      </w:r>
    </w:p>
    <w:p w14:paraId="33DA4C22" w14:textId="77777777" w:rsidR="00A469B7" w:rsidRPr="0048101D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scrollDirection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scroll direction.</w:t>
      </w:r>
    </w:p>
    <w:p w14:paraId="58A788A5" w14:textId="77777777" w:rsidR="00A469B7" w:rsidRPr="0048101D" w:rsidRDefault="00000000">
      <w:pPr>
        <w:pStyle w:val="Compact"/>
        <w:numPr>
          <w:ilvl w:val="1"/>
          <w:numId w:val="19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sz w:val="24"/>
          <w:szCs w:val="24"/>
        </w:rPr>
        <w:t>Options: ‘both’, ‘horizontal’, ‘vertical’</w:t>
      </w:r>
    </w:p>
    <w:p w14:paraId="2E32090B" w14:textId="77777777" w:rsidR="00A469B7" w:rsidRPr="0048101D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searchEditorOptions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Configures the search editor options.</w:t>
      </w:r>
    </w:p>
    <w:p w14:paraId="5091C270" w14:textId="77777777" w:rsidR="00A469B7" w:rsidRPr="0048101D" w:rsidRDefault="00000000">
      <w:pPr>
        <w:pStyle w:val="Compact"/>
        <w:numPr>
          <w:ilvl w:val="1"/>
          <w:numId w:val="20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visible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whether the search editor is visible.</w:t>
      </w:r>
    </w:p>
    <w:p w14:paraId="02DD1B8E" w14:textId="77777777" w:rsidR="00A469B7" w:rsidRPr="0048101D" w:rsidRDefault="00000000">
      <w:pPr>
        <w:pStyle w:val="Compact"/>
        <w:numPr>
          <w:ilvl w:val="1"/>
          <w:numId w:val="20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width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width of the search editor.</w:t>
      </w:r>
    </w:p>
    <w:p w14:paraId="7776DA65" w14:textId="77777777" w:rsidR="00A469B7" w:rsidRPr="0048101D" w:rsidRDefault="00000000">
      <w:pPr>
        <w:pStyle w:val="Compact"/>
        <w:numPr>
          <w:ilvl w:val="1"/>
          <w:numId w:val="20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placeholder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placeholder text for the search editor.</w:t>
      </w:r>
    </w:p>
    <w:p w14:paraId="25A53D4C" w14:textId="77777777" w:rsidR="00A469B7" w:rsidRPr="0048101D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searchExpr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fields to search.</w:t>
      </w:r>
    </w:p>
    <w:p w14:paraId="4F2D46AE" w14:textId="77777777" w:rsidR="00A469B7" w:rsidRPr="0048101D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searchMode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search mode.</w:t>
      </w:r>
    </w:p>
    <w:p w14:paraId="16FD5249" w14:textId="77777777" w:rsidR="00A469B7" w:rsidRPr="0048101D" w:rsidRDefault="00000000">
      <w:pPr>
        <w:pStyle w:val="Compact"/>
        <w:numPr>
          <w:ilvl w:val="1"/>
          <w:numId w:val="21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sz w:val="24"/>
          <w:szCs w:val="24"/>
        </w:rPr>
        <w:t>Options: ‘contains’, ‘startswith’, ‘equals’</w:t>
      </w:r>
    </w:p>
    <w:p w14:paraId="0F4A8287" w14:textId="77777777" w:rsidR="00A469B7" w:rsidRPr="0048101D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searchEnabled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Enables or disables search.</w:t>
      </w:r>
    </w:p>
    <w:p w14:paraId="387E3DE0" w14:textId="77777777" w:rsidR="00A469B7" w:rsidRPr="0048101D" w:rsidRDefault="00000000">
      <w:pPr>
        <w:pStyle w:val="Compact"/>
        <w:numPr>
          <w:ilvl w:val="0"/>
          <w:numId w:val="14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searchTimeout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timeout for search in milliseconds.</w:t>
      </w:r>
    </w:p>
    <w:p w14:paraId="5E188321" w14:textId="77777777" w:rsidR="00A469B7" w:rsidRPr="0048101D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6" w:name="events-used-1"/>
      <w:bookmarkEnd w:id="5"/>
      <w:r w:rsidRPr="0048101D">
        <w:rPr>
          <w:rFonts w:ascii="Microsoft JhengHei UI" w:eastAsia="Microsoft JhengHei UI" w:hAnsi="Microsoft JhengHei UI"/>
          <w:sz w:val="28"/>
          <w:szCs w:val="28"/>
        </w:rPr>
        <w:t>Events Used</w:t>
      </w:r>
    </w:p>
    <w:p w14:paraId="6D6B7123" w14:textId="77777777" w:rsidR="00A469B7" w:rsidRPr="0048101D" w:rsidRDefault="00000000">
      <w:pPr>
        <w:pStyle w:val="Compact"/>
        <w:numPr>
          <w:ilvl w:val="0"/>
          <w:numId w:val="22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onItemClick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Triggered when a tree item is clicked.</w:t>
      </w:r>
    </w:p>
    <w:p w14:paraId="4DE037FC" w14:textId="77777777" w:rsidR="00A469B7" w:rsidRPr="0048101D" w:rsidRDefault="00000000">
      <w:pPr>
        <w:pStyle w:val="Compact"/>
        <w:numPr>
          <w:ilvl w:val="0"/>
          <w:numId w:val="22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onItemContextMenu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Triggered when a context menu is opened for a tree item.</w:t>
      </w:r>
    </w:p>
    <w:p w14:paraId="2DD0AA85" w14:textId="77777777" w:rsidR="00A469B7" w:rsidRPr="0048101D" w:rsidRDefault="00000000">
      <w:pPr>
        <w:pStyle w:val="Compact"/>
        <w:numPr>
          <w:ilvl w:val="0"/>
          <w:numId w:val="22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onItemRendered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Triggered when a tree item is rendered.</w:t>
      </w:r>
    </w:p>
    <w:p w14:paraId="392A8057" w14:textId="77777777" w:rsidR="00A469B7" w:rsidRPr="0048101D" w:rsidRDefault="00000000">
      <w:pPr>
        <w:pStyle w:val="Compact"/>
        <w:numPr>
          <w:ilvl w:val="0"/>
          <w:numId w:val="22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onSubmenuHidden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Triggered when a submenu is hidden.</w:t>
      </w:r>
    </w:p>
    <w:p w14:paraId="2E8A6325" w14:textId="77777777" w:rsidR="00A469B7" w:rsidRPr="0048101D" w:rsidRDefault="00000000">
      <w:pPr>
        <w:pStyle w:val="Compact"/>
        <w:numPr>
          <w:ilvl w:val="0"/>
          <w:numId w:val="22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onSubmenuHiding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Triggered when a submenu is hiding.</w:t>
      </w:r>
    </w:p>
    <w:p w14:paraId="0E0A5E9B" w14:textId="77777777" w:rsidR="00A469B7" w:rsidRPr="0048101D" w:rsidRDefault="00000000">
      <w:pPr>
        <w:pStyle w:val="Compact"/>
        <w:numPr>
          <w:ilvl w:val="0"/>
          <w:numId w:val="22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onSubmenuShowing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Triggered when a submenu is showing.</w:t>
      </w:r>
    </w:p>
    <w:p w14:paraId="3EDC23D2" w14:textId="77777777" w:rsidR="00A469B7" w:rsidRPr="0048101D" w:rsidRDefault="00000000">
      <w:pPr>
        <w:pStyle w:val="Compact"/>
        <w:numPr>
          <w:ilvl w:val="0"/>
          <w:numId w:val="22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onSubmenuShown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Triggered when a submenu is shown.</w:t>
      </w:r>
    </w:p>
    <w:p w14:paraId="1E56FC05" w14:textId="77777777" w:rsidR="00A469B7" w:rsidRPr="0048101D" w:rsidRDefault="00000000">
      <w:pPr>
        <w:pStyle w:val="Compact"/>
        <w:numPr>
          <w:ilvl w:val="0"/>
          <w:numId w:val="22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onItemSelectionChanged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Triggered when the selection of a tree item changes.</w:t>
      </w:r>
    </w:p>
    <w:p w14:paraId="0A0EFF4C" w14:textId="77777777" w:rsidR="00A469B7" w:rsidRPr="0048101D" w:rsidRDefault="00000000">
      <w:pPr>
        <w:pStyle w:val="Compact"/>
        <w:numPr>
          <w:ilvl w:val="0"/>
          <w:numId w:val="22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onItemCollapsed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Triggered when a tree item is collapsed.</w:t>
      </w:r>
    </w:p>
    <w:p w14:paraId="7C64B1EA" w14:textId="77777777" w:rsidR="00A469B7" w:rsidRPr="0048101D" w:rsidRDefault="00000000">
      <w:pPr>
        <w:pStyle w:val="Compact"/>
        <w:numPr>
          <w:ilvl w:val="0"/>
          <w:numId w:val="22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onItemExpanded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Triggered when a tree item is expanded.</w:t>
      </w:r>
    </w:p>
    <w:p w14:paraId="3E0A5DC3" w14:textId="77777777" w:rsidR="00A469B7" w:rsidRPr="0048101D" w:rsidRDefault="00000000">
      <w:pPr>
        <w:pStyle w:val="Compact"/>
        <w:numPr>
          <w:ilvl w:val="0"/>
          <w:numId w:val="22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lastRenderedPageBreak/>
        <w:t>onItemHold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Triggered when a tree item is held.</w:t>
      </w:r>
    </w:p>
    <w:p w14:paraId="2EBBD024" w14:textId="77777777" w:rsidR="00A469B7" w:rsidRPr="0048101D" w:rsidRDefault="00000000">
      <w:pPr>
        <w:pStyle w:val="Compact"/>
        <w:numPr>
          <w:ilvl w:val="0"/>
          <w:numId w:val="22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onSelectAllValueChanged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Triggered when the “Select All” value changes.</w:t>
      </w:r>
    </w:p>
    <w:p w14:paraId="762CC7CC" w14:textId="77777777" w:rsidR="00A469B7" w:rsidRPr="0048101D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7" w:name="methods-used-1"/>
      <w:bookmarkEnd w:id="6"/>
      <w:r w:rsidRPr="0048101D">
        <w:rPr>
          <w:rFonts w:ascii="Microsoft JhengHei UI" w:eastAsia="Microsoft JhengHei UI" w:hAnsi="Microsoft JhengHei UI"/>
          <w:sz w:val="28"/>
          <w:szCs w:val="28"/>
        </w:rPr>
        <w:t>Methods Used</w:t>
      </w:r>
    </w:p>
    <w:p w14:paraId="2EF9CB55" w14:textId="77777777" w:rsidR="00A469B7" w:rsidRPr="0048101D" w:rsidRDefault="00000000">
      <w:pPr>
        <w:pStyle w:val="Compact"/>
        <w:numPr>
          <w:ilvl w:val="0"/>
          <w:numId w:val="23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dxTreeView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Initializes the TreeView component.</w:t>
      </w:r>
    </w:p>
    <w:p w14:paraId="3FFA36D9" w14:textId="77777777" w:rsidR="00A469B7" w:rsidRPr="0048101D" w:rsidRDefault="00000000">
      <w:pPr>
        <w:pStyle w:val="Compact"/>
        <w:numPr>
          <w:ilvl w:val="0"/>
          <w:numId w:val="23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option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ets the specified option of a component instance.</w:t>
      </w:r>
    </w:p>
    <w:p w14:paraId="7D16FACB" w14:textId="77777777" w:rsidR="00A469B7" w:rsidRPr="0048101D" w:rsidRDefault="00000000">
      <w:pPr>
        <w:pStyle w:val="Compact"/>
        <w:numPr>
          <w:ilvl w:val="0"/>
          <w:numId w:val="23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getSelectedNodes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Retrieves the selected nodes from the TreeView.</w:t>
      </w:r>
    </w:p>
    <w:p w14:paraId="75A04763" w14:textId="77777777" w:rsidR="00A469B7" w:rsidRPr="0048101D" w:rsidRDefault="00000000">
      <w:pPr>
        <w:pStyle w:val="Heading1"/>
        <w:rPr>
          <w:rFonts w:ascii="Microsoft JhengHei UI" w:eastAsia="Microsoft JhengHei UI" w:hAnsi="Microsoft JhengHei UI"/>
          <w:sz w:val="32"/>
          <w:szCs w:val="32"/>
        </w:rPr>
      </w:pPr>
      <w:bookmarkStart w:id="8" w:name="loadindicator"/>
      <w:bookmarkEnd w:id="4"/>
      <w:bookmarkEnd w:id="7"/>
      <w:r w:rsidRPr="0048101D">
        <w:rPr>
          <w:rFonts w:ascii="Microsoft JhengHei UI" w:eastAsia="Microsoft JhengHei UI" w:hAnsi="Microsoft JhengHei UI"/>
          <w:sz w:val="32"/>
          <w:szCs w:val="32"/>
        </w:rPr>
        <w:t>3. LoadIndicator</w:t>
      </w:r>
    </w:p>
    <w:p w14:paraId="20DF94BB" w14:textId="77777777" w:rsidR="00A469B7" w:rsidRPr="0048101D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9" w:name="options-used-2"/>
      <w:r w:rsidRPr="0048101D">
        <w:rPr>
          <w:rFonts w:ascii="Microsoft JhengHei UI" w:eastAsia="Microsoft JhengHei UI" w:hAnsi="Microsoft JhengHei UI"/>
          <w:sz w:val="28"/>
          <w:szCs w:val="28"/>
        </w:rPr>
        <w:t>Options Used</w:t>
      </w:r>
    </w:p>
    <w:p w14:paraId="3C5995D6" w14:textId="77777777" w:rsidR="00A469B7" w:rsidRPr="0048101D" w:rsidRDefault="00000000">
      <w:pPr>
        <w:pStyle w:val="SourceCode"/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Style w:val="VerbatimChar"/>
          <w:rFonts w:ascii="Microsoft JhengHei UI" w:eastAsia="Microsoft JhengHei UI" w:hAnsi="Microsoft JhengHei UI"/>
          <w:szCs w:val="24"/>
        </w:rPr>
        <w:t xml:space="preserve"> {</w:t>
      </w:r>
      <w:r w:rsidRPr="0048101D">
        <w:rPr>
          <w:rFonts w:ascii="Microsoft JhengHei UI" w:eastAsia="Microsoft JhengHei UI" w:hAnsi="Microsoft JhengHei UI"/>
          <w:sz w:val="24"/>
          <w:szCs w:val="24"/>
        </w:rPr>
        <w:br/>
      </w:r>
      <w:r w:rsidRPr="0048101D">
        <w:rPr>
          <w:rStyle w:val="VerbatimChar"/>
          <w:rFonts w:ascii="Microsoft JhengHei UI" w:eastAsia="Microsoft JhengHei UI" w:hAnsi="Microsoft JhengHei UI"/>
          <w:szCs w:val="24"/>
        </w:rPr>
        <w:t xml:space="preserve">                    dataField: "images",</w:t>
      </w:r>
      <w:r w:rsidRPr="0048101D">
        <w:rPr>
          <w:rFonts w:ascii="Microsoft JhengHei UI" w:eastAsia="Microsoft JhengHei UI" w:hAnsi="Microsoft JhengHei UI"/>
          <w:sz w:val="24"/>
          <w:szCs w:val="24"/>
        </w:rPr>
        <w:br/>
      </w:r>
      <w:r w:rsidRPr="0048101D">
        <w:rPr>
          <w:rStyle w:val="VerbatimChar"/>
          <w:rFonts w:ascii="Microsoft JhengHei UI" w:eastAsia="Microsoft JhengHei UI" w:hAnsi="Microsoft JhengHei UI"/>
          <w:szCs w:val="24"/>
        </w:rPr>
        <w:t xml:space="preserve">                    caption: "Images",</w:t>
      </w:r>
      <w:r w:rsidRPr="0048101D">
        <w:rPr>
          <w:rFonts w:ascii="Microsoft JhengHei UI" w:eastAsia="Microsoft JhengHei UI" w:hAnsi="Microsoft JhengHei UI"/>
          <w:sz w:val="24"/>
          <w:szCs w:val="24"/>
        </w:rPr>
        <w:br/>
      </w:r>
      <w:r w:rsidRPr="0048101D">
        <w:rPr>
          <w:rStyle w:val="VerbatimChar"/>
          <w:rFonts w:ascii="Microsoft JhengHei UI" w:eastAsia="Microsoft JhengHei UI" w:hAnsi="Microsoft JhengHei UI"/>
          <w:szCs w:val="24"/>
        </w:rPr>
        <w:t xml:space="preserve">                    alignment: "center",</w:t>
      </w:r>
      <w:r w:rsidRPr="0048101D">
        <w:rPr>
          <w:rFonts w:ascii="Microsoft JhengHei UI" w:eastAsia="Microsoft JhengHei UI" w:hAnsi="Microsoft JhengHei UI"/>
          <w:sz w:val="24"/>
          <w:szCs w:val="24"/>
        </w:rPr>
        <w:br/>
      </w:r>
      <w:r w:rsidRPr="0048101D">
        <w:rPr>
          <w:rStyle w:val="VerbatimChar"/>
          <w:rFonts w:ascii="Microsoft JhengHei UI" w:eastAsia="Microsoft JhengHei UI" w:hAnsi="Microsoft JhengHei UI"/>
          <w:szCs w:val="24"/>
        </w:rPr>
        <w:t xml:space="preserve">                    cellTemplate: function (container, options) {</w:t>
      </w:r>
      <w:r w:rsidRPr="0048101D">
        <w:rPr>
          <w:rFonts w:ascii="Microsoft JhengHei UI" w:eastAsia="Microsoft JhengHei UI" w:hAnsi="Microsoft JhengHei UI"/>
          <w:sz w:val="24"/>
          <w:szCs w:val="24"/>
        </w:rPr>
        <w:br/>
      </w:r>
      <w:r w:rsidRPr="0048101D">
        <w:rPr>
          <w:rStyle w:val="VerbatimChar"/>
          <w:rFonts w:ascii="Microsoft JhengHei UI" w:eastAsia="Microsoft JhengHei UI" w:hAnsi="Microsoft JhengHei UI"/>
          <w:szCs w:val="24"/>
        </w:rPr>
        <w:t xml:space="preserve">                      // Create a container for the load indicator</w:t>
      </w:r>
      <w:r w:rsidRPr="0048101D">
        <w:rPr>
          <w:rFonts w:ascii="Microsoft JhengHei UI" w:eastAsia="Microsoft JhengHei UI" w:hAnsi="Microsoft JhengHei UI"/>
          <w:sz w:val="24"/>
          <w:szCs w:val="24"/>
        </w:rPr>
        <w:br/>
      </w:r>
      <w:r w:rsidRPr="0048101D">
        <w:rPr>
          <w:rStyle w:val="VerbatimChar"/>
          <w:rFonts w:ascii="Microsoft JhengHei UI" w:eastAsia="Microsoft JhengHei UI" w:hAnsi="Microsoft JhengHei UI"/>
          <w:szCs w:val="24"/>
        </w:rPr>
        <w:t xml:space="preserve">                      const $indicator =</w:t>
      </w:r>
      <w:r w:rsidRPr="0048101D">
        <w:rPr>
          <w:rFonts w:ascii="Microsoft JhengHei UI" w:eastAsia="Microsoft JhengHei UI" w:hAnsi="Microsoft JhengHei UI"/>
          <w:sz w:val="24"/>
          <w:szCs w:val="24"/>
        </w:rPr>
        <w:br/>
      </w:r>
      <w:r w:rsidRPr="0048101D">
        <w:rPr>
          <w:rStyle w:val="VerbatimChar"/>
          <w:rFonts w:ascii="Microsoft JhengHei UI" w:eastAsia="Microsoft JhengHei UI" w:hAnsi="Microsoft JhengHei UI"/>
          <w:szCs w:val="24"/>
        </w:rPr>
        <w:t xml:space="preserve">                        $("&lt;div id='light'&gt;").appendTo(container);</w:t>
      </w:r>
      <w:r w:rsidRPr="0048101D">
        <w:rPr>
          <w:rFonts w:ascii="Microsoft JhengHei UI" w:eastAsia="Microsoft JhengHei UI" w:hAnsi="Microsoft JhengHei UI"/>
          <w:sz w:val="24"/>
          <w:szCs w:val="24"/>
        </w:rPr>
        <w:br/>
      </w:r>
      <w:r w:rsidRPr="0048101D">
        <w:rPr>
          <w:rFonts w:ascii="Microsoft JhengHei UI" w:eastAsia="Microsoft JhengHei UI" w:hAnsi="Microsoft JhengHei UI"/>
          <w:sz w:val="24"/>
          <w:szCs w:val="24"/>
        </w:rPr>
        <w:br/>
      </w:r>
      <w:r w:rsidRPr="0048101D">
        <w:rPr>
          <w:rStyle w:val="VerbatimChar"/>
          <w:rFonts w:ascii="Microsoft JhengHei UI" w:eastAsia="Microsoft JhengHei UI" w:hAnsi="Microsoft JhengHei UI"/>
          <w:szCs w:val="24"/>
        </w:rPr>
        <w:t xml:space="preserve">                      // Initialize the dxLoadIndicator</w:t>
      </w:r>
      <w:r w:rsidRPr="0048101D">
        <w:rPr>
          <w:rFonts w:ascii="Microsoft JhengHei UI" w:eastAsia="Microsoft JhengHei UI" w:hAnsi="Microsoft JhengHei UI"/>
          <w:sz w:val="24"/>
          <w:szCs w:val="24"/>
        </w:rPr>
        <w:br/>
      </w:r>
      <w:r w:rsidRPr="0048101D">
        <w:rPr>
          <w:rStyle w:val="VerbatimChar"/>
          <w:rFonts w:ascii="Microsoft JhengHei UI" w:eastAsia="Microsoft JhengHei UI" w:hAnsi="Microsoft JhengHei UI"/>
          <w:szCs w:val="24"/>
        </w:rPr>
        <w:t xml:space="preserve">                      $indicator.dxLoadIndicator({</w:t>
      </w:r>
      <w:r w:rsidRPr="0048101D">
        <w:rPr>
          <w:rFonts w:ascii="Microsoft JhengHei UI" w:eastAsia="Microsoft JhengHei UI" w:hAnsi="Microsoft JhengHei UI"/>
          <w:sz w:val="24"/>
          <w:szCs w:val="24"/>
        </w:rPr>
        <w:br/>
      </w:r>
      <w:r w:rsidRPr="0048101D">
        <w:rPr>
          <w:rStyle w:val="VerbatimChar"/>
          <w:rFonts w:ascii="Microsoft JhengHei UI" w:eastAsia="Microsoft JhengHei UI" w:hAnsi="Microsoft JhengHei UI"/>
          <w:szCs w:val="24"/>
        </w:rPr>
        <w:t xml:space="preserve">                        height: 150,</w:t>
      </w:r>
      <w:r w:rsidRPr="0048101D">
        <w:rPr>
          <w:rFonts w:ascii="Microsoft JhengHei UI" w:eastAsia="Microsoft JhengHei UI" w:hAnsi="Microsoft JhengHei UI"/>
          <w:sz w:val="24"/>
          <w:szCs w:val="24"/>
        </w:rPr>
        <w:br/>
      </w:r>
      <w:r w:rsidRPr="0048101D">
        <w:rPr>
          <w:rStyle w:val="VerbatimChar"/>
          <w:rFonts w:ascii="Microsoft JhengHei UI" w:eastAsia="Microsoft JhengHei UI" w:hAnsi="Microsoft JhengHei UI"/>
          <w:szCs w:val="24"/>
        </w:rPr>
        <w:t xml:space="preserve">                        width: 150,</w:t>
      </w:r>
      <w:r w:rsidRPr="0048101D">
        <w:rPr>
          <w:rFonts w:ascii="Microsoft JhengHei UI" w:eastAsia="Microsoft JhengHei UI" w:hAnsi="Microsoft JhengHei UI"/>
          <w:sz w:val="24"/>
          <w:szCs w:val="24"/>
        </w:rPr>
        <w:br/>
      </w:r>
      <w:r w:rsidRPr="0048101D">
        <w:rPr>
          <w:rStyle w:val="VerbatimChar"/>
          <w:rFonts w:ascii="Microsoft JhengHei UI" w:eastAsia="Microsoft JhengHei UI" w:hAnsi="Microsoft JhengHei UI"/>
          <w:szCs w:val="24"/>
        </w:rPr>
        <w:t xml:space="preserve">                        indicatorSrc: "../Data/loader.gif",</w:t>
      </w:r>
      <w:r w:rsidRPr="0048101D">
        <w:rPr>
          <w:rFonts w:ascii="Microsoft JhengHei UI" w:eastAsia="Microsoft JhengHei UI" w:hAnsi="Microsoft JhengHei UI"/>
          <w:sz w:val="24"/>
          <w:szCs w:val="24"/>
        </w:rPr>
        <w:br/>
      </w:r>
      <w:r w:rsidRPr="0048101D">
        <w:rPr>
          <w:rStyle w:val="VerbatimChar"/>
          <w:rFonts w:ascii="Microsoft JhengHei UI" w:eastAsia="Microsoft JhengHei UI" w:hAnsi="Microsoft JhengHei UI"/>
          <w:szCs w:val="24"/>
        </w:rPr>
        <w:t xml:space="preserve">                      });</w:t>
      </w:r>
      <w:r w:rsidRPr="0048101D">
        <w:rPr>
          <w:rFonts w:ascii="Microsoft JhengHei UI" w:eastAsia="Microsoft JhengHei UI" w:hAnsi="Microsoft JhengHei UI"/>
          <w:sz w:val="24"/>
          <w:szCs w:val="24"/>
        </w:rPr>
        <w:br/>
      </w:r>
      <w:r w:rsidRPr="0048101D">
        <w:rPr>
          <w:rStyle w:val="VerbatimChar"/>
          <w:rFonts w:ascii="Microsoft JhengHei UI" w:eastAsia="Microsoft JhengHei UI" w:hAnsi="Microsoft JhengHei UI"/>
          <w:szCs w:val="24"/>
        </w:rPr>
        <w:t xml:space="preserve">                      // Customize the images column to display the first image</w:t>
      </w:r>
      <w:r w:rsidRPr="0048101D">
        <w:rPr>
          <w:rFonts w:ascii="Microsoft JhengHei UI" w:eastAsia="Microsoft JhengHei UI" w:hAnsi="Microsoft JhengHei UI"/>
          <w:sz w:val="24"/>
          <w:szCs w:val="24"/>
        </w:rPr>
        <w:br/>
      </w:r>
      <w:r w:rsidRPr="0048101D">
        <w:rPr>
          <w:rStyle w:val="VerbatimChar"/>
          <w:rFonts w:ascii="Microsoft JhengHei UI" w:eastAsia="Microsoft JhengHei UI" w:hAnsi="Microsoft JhengHei UI"/>
          <w:szCs w:val="24"/>
        </w:rPr>
        <w:t xml:space="preserve">                      // Create an image element</w:t>
      </w:r>
      <w:r w:rsidRPr="0048101D">
        <w:rPr>
          <w:rFonts w:ascii="Microsoft JhengHei UI" w:eastAsia="Microsoft JhengHei UI" w:hAnsi="Microsoft JhengHei UI"/>
          <w:sz w:val="24"/>
          <w:szCs w:val="24"/>
        </w:rPr>
        <w:br/>
      </w:r>
      <w:r w:rsidRPr="0048101D">
        <w:rPr>
          <w:rStyle w:val="VerbatimChar"/>
          <w:rFonts w:ascii="Microsoft JhengHei UI" w:eastAsia="Microsoft JhengHei UI" w:hAnsi="Microsoft JhengHei UI"/>
          <w:szCs w:val="24"/>
        </w:rPr>
        <w:t xml:space="preserve">                      const $img = $("&lt;img&gt;").attr("src", options.value).css({</w:t>
      </w:r>
      <w:r w:rsidRPr="0048101D">
        <w:rPr>
          <w:rFonts w:ascii="Microsoft JhengHei UI" w:eastAsia="Microsoft JhengHei UI" w:hAnsi="Microsoft JhengHei UI"/>
          <w:sz w:val="24"/>
          <w:szCs w:val="24"/>
        </w:rPr>
        <w:br/>
      </w:r>
      <w:r w:rsidRPr="0048101D">
        <w:rPr>
          <w:rStyle w:val="VerbatimChar"/>
          <w:rFonts w:ascii="Microsoft JhengHei UI" w:eastAsia="Microsoft JhengHei UI" w:hAnsi="Microsoft JhengHei UI"/>
          <w:szCs w:val="24"/>
        </w:rPr>
        <w:t xml:space="preserve">                        maxWidth: "100%",</w:t>
      </w:r>
      <w:r w:rsidRPr="0048101D">
        <w:rPr>
          <w:rFonts w:ascii="Microsoft JhengHei UI" w:eastAsia="Microsoft JhengHei UI" w:hAnsi="Microsoft JhengHei UI"/>
          <w:sz w:val="24"/>
          <w:szCs w:val="24"/>
        </w:rPr>
        <w:br/>
      </w:r>
      <w:r w:rsidRPr="0048101D">
        <w:rPr>
          <w:rStyle w:val="VerbatimChar"/>
          <w:rFonts w:ascii="Microsoft JhengHei UI" w:eastAsia="Microsoft JhengHei UI" w:hAnsi="Microsoft JhengHei UI"/>
          <w:szCs w:val="24"/>
        </w:rPr>
        <w:t xml:space="preserve">                        height: "250px",</w:t>
      </w:r>
      <w:r w:rsidRPr="0048101D">
        <w:rPr>
          <w:rFonts w:ascii="Microsoft JhengHei UI" w:eastAsia="Microsoft JhengHei UI" w:hAnsi="Microsoft JhengHei UI"/>
          <w:sz w:val="24"/>
          <w:szCs w:val="24"/>
        </w:rPr>
        <w:br/>
      </w:r>
      <w:r w:rsidRPr="0048101D">
        <w:rPr>
          <w:rStyle w:val="VerbatimChar"/>
          <w:rFonts w:ascii="Microsoft JhengHei UI" w:eastAsia="Microsoft JhengHei UI" w:hAnsi="Microsoft JhengHei UI"/>
          <w:szCs w:val="24"/>
        </w:rPr>
        <w:t xml:space="preserve">                        display: "none", // Hidden initially</w:t>
      </w:r>
      <w:r w:rsidRPr="0048101D">
        <w:rPr>
          <w:rFonts w:ascii="Microsoft JhengHei UI" w:eastAsia="Microsoft JhengHei UI" w:hAnsi="Microsoft JhengHei UI"/>
          <w:sz w:val="24"/>
          <w:szCs w:val="24"/>
        </w:rPr>
        <w:br/>
      </w:r>
      <w:r w:rsidRPr="0048101D">
        <w:rPr>
          <w:rStyle w:val="VerbatimChar"/>
          <w:rFonts w:ascii="Microsoft JhengHei UI" w:eastAsia="Microsoft JhengHei UI" w:hAnsi="Microsoft JhengHei UI"/>
          <w:szCs w:val="24"/>
        </w:rPr>
        <w:t xml:space="preserve">                      });</w:t>
      </w:r>
      <w:r w:rsidRPr="0048101D">
        <w:rPr>
          <w:rFonts w:ascii="Microsoft JhengHei UI" w:eastAsia="Microsoft JhengHei UI" w:hAnsi="Microsoft JhengHei UI"/>
          <w:sz w:val="24"/>
          <w:szCs w:val="24"/>
        </w:rPr>
        <w:br/>
      </w:r>
      <w:r w:rsidRPr="0048101D">
        <w:rPr>
          <w:rStyle w:val="VerbatimChar"/>
          <w:rFonts w:ascii="Microsoft JhengHei UI" w:eastAsia="Microsoft JhengHei UI" w:hAnsi="Microsoft JhengHei UI"/>
          <w:szCs w:val="24"/>
        </w:rPr>
        <w:lastRenderedPageBreak/>
        <w:t xml:space="preserve">                      // Append the image to the container</w:t>
      </w:r>
      <w:r w:rsidRPr="0048101D">
        <w:rPr>
          <w:rFonts w:ascii="Microsoft JhengHei UI" w:eastAsia="Microsoft JhengHei UI" w:hAnsi="Microsoft JhengHei UI"/>
          <w:sz w:val="24"/>
          <w:szCs w:val="24"/>
        </w:rPr>
        <w:br/>
      </w:r>
      <w:r w:rsidRPr="0048101D">
        <w:rPr>
          <w:rStyle w:val="VerbatimChar"/>
          <w:rFonts w:ascii="Microsoft JhengHei UI" w:eastAsia="Microsoft JhengHei UI" w:hAnsi="Microsoft JhengHei UI"/>
          <w:szCs w:val="24"/>
        </w:rPr>
        <w:t xml:space="preserve">                      $img.appendTo(container);</w:t>
      </w:r>
      <w:r w:rsidRPr="0048101D">
        <w:rPr>
          <w:rFonts w:ascii="Microsoft JhengHei UI" w:eastAsia="Microsoft JhengHei UI" w:hAnsi="Microsoft JhengHei UI"/>
          <w:sz w:val="24"/>
          <w:szCs w:val="24"/>
        </w:rPr>
        <w:br/>
      </w:r>
      <w:r w:rsidRPr="0048101D">
        <w:rPr>
          <w:rStyle w:val="VerbatimChar"/>
          <w:rFonts w:ascii="Microsoft JhengHei UI" w:eastAsia="Microsoft JhengHei UI" w:hAnsi="Microsoft JhengHei UI"/>
          <w:szCs w:val="24"/>
        </w:rPr>
        <w:t xml:space="preserve">                      // When the image loads, hide the indicator and show the image</w:t>
      </w:r>
      <w:r w:rsidRPr="0048101D">
        <w:rPr>
          <w:rFonts w:ascii="Microsoft JhengHei UI" w:eastAsia="Microsoft JhengHei UI" w:hAnsi="Microsoft JhengHei UI"/>
          <w:sz w:val="24"/>
          <w:szCs w:val="24"/>
        </w:rPr>
        <w:br/>
      </w:r>
      <w:r w:rsidRPr="0048101D">
        <w:rPr>
          <w:rStyle w:val="VerbatimChar"/>
          <w:rFonts w:ascii="Microsoft JhengHei UI" w:eastAsia="Microsoft JhengHei UI" w:hAnsi="Microsoft JhengHei UI"/>
          <w:szCs w:val="24"/>
        </w:rPr>
        <w:t xml:space="preserve">                      $img.on("load", () =&gt; {</w:t>
      </w:r>
      <w:r w:rsidRPr="0048101D">
        <w:rPr>
          <w:rFonts w:ascii="Microsoft JhengHei UI" w:eastAsia="Microsoft JhengHei UI" w:hAnsi="Microsoft JhengHei UI"/>
          <w:sz w:val="24"/>
          <w:szCs w:val="24"/>
        </w:rPr>
        <w:br/>
      </w:r>
      <w:r w:rsidRPr="0048101D">
        <w:rPr>
          <w:rStyle w:val="VerbatimChar"/>
          <w:rFonts w:ascii="Microsoft JhengHei UI" w:eastAsia="Microsoft JhengHei UI" w:hAnsi="Microsoft JhengHei UI"/>
          <w:szCs w:val="24"/>
        </w:rPr>
        <w:t xml:space="preserve">                        setTimeout(() =&gt; {</w:t>
      </w:r>
      <w:r w:rsidRPr="0048101D">
        <w:rPr>
          <w:rFonts w:ascii="Microsoft JhengHei UI" w:eastAsia="Microsoft JhengHei UI" w:hAnsi="Microsoft JhengHei UI"/>
          <w:sz w:val="24"/>
          <w:szCs w:val="24"/>
        </w:rPr>
        <w:br/>
      </w:r>
      <w:r w:rsidRPr="0048101D">
        <w:rPr>
          <w:rStyle w:val="VerbatimChar"/>
          <w:rFonts w:ascii="Microsoft JhengHei UI" w:eastAsia="Microsoft JhengHei UI" w:hAnsi="Microsoft JhengHei UI"/>
          <w:szCs w:val="24"/>
        </w:rPr>
        <w:t xml:space="preserve">                          $indicator</w:t>
      </w:r>
      <w:r w:rsidRPr="0048101D">
        <w:rPr>
          <w:rFonts w:ascii="Microsoft JhengHei UI" w:eastAsia="Microsoft JhengHei UI" w:hAnsi="Microsoft JhengHei UI"/>
          <w:sz w:val="24"/>
          <w:szCs w:val="24"/>
        </w:rPr>
        <w:br/>
      </w:r>
      <w:r w:rsidRPr="0048101D">
        <w:rPr>
          <w:rStyle w:val="VerbatimChar"/>
          <w:rFonts w:ascii="Microsoft JhengHei UI" w:eastAsia="Microsoft JhengHei UI" w:hAnsi="Microsoft JhengHei UI"/>
          <w:szCs w:val="24"/>
        </w:rPr>
        <w:t xml:space="preserve">                            .dxLoadIndicator("instance")</w:t>
      </w:r>
      <w:r w:rsidRPr="0048101D">
        <w:rPr>
          <w:rFonts w:ascii="Microsoft JhengHei UI" w:eastAsia="Microsoft JhengHei UI" w:hAnsi="Microsoft JhengHei UI"/>
          <w:sz w:val="24"/>
          <w:szCs w:val="24"/>
        </w:rPr>
        <w:br/>
      </w:r>
      <w:r w:rsidRPr="0048101D">
        <w:rPr>
          <w:rStyle w:val="VerbatimChar"/>
          <w:rFonts w:ascii="Microsoft JhengHei UI" w:eastAsia="Microsoft JhengHei UI" w:hAnsi="Microsoft JhengHei UI"/>
          <w:szCs w:val="24"/>
        </w:rPr>
        <w:t xml:space="preserve">                            .option("visible", false);</w:t>
      </w:r>
      <w:r w:rsidRPr="0048101D">
        <w:rPr>
          <w:rFonts w:ascii="Microsoft JhengHei UI" w:eastAsia="Microsoft JhengHei UI" w:hAnsi="Microsoft JhengHei UI"/>
          <w:sz w:val="24"/>
          <w:szCs w:val="24"/>
        </w:rPr>
        <w:br/>
      </w:r>
      <w:r w:rsidRPr="0048101D">
        <w:rPr>
          <w:rStyle w:val="VerbatimChar"/>
          <w:rFonts w:ascii="Microsoft JhengHei UI" w:eastAsia="Microsoft JhengHei UI" w:hAnsi="Microsoft JhengHei UI"/>
          <w:szCs w:val="24"/>
        </w:rPr>
        <w:t xml:space="preserve">                          $img.css("display", "block");</w:t>
      </w:r>
      <w:r w:rsidRPr="0048101D">
        <w:rPr>
          <w:rFonts w:ascii="Microsoft JhengHei UI" w:eastAsia="Microsoft JhengHei UI" w:hAnsi="Microsoft JhengHei UI"/>
          <w:sz w:val="24"/>
          <w:szCs w:val="24"/>
        </w:rPr>
        <w:br/>
      </w:r>
      <w:r w:rsidRPr="0048101D">
        <w:rPr>
          <w:rStyle w:val="VerbatimChar"/>
          <w:rFonts w:ascii="Microsoft JhengHei UI" w:eastAsia="Microsoft JhengHei UI" w:hAnsi="Microsoft JhengHei UI"/>
          <w:szCs w:val="24"/>
        </w:rPr>
        <w:t xml:space="preserve">                        }, 3000); // 1-second delay</w:t>
      </w:r>
      <w:r w:rsidRPr="0048101D">
        <w:rPr>
          <w:rFonts w:ascii="Microsoft JhengHei UI" w:eastAsia="Microsoft JhengHei UI" w:hAnsi="Microsoft JhengHei UI"/>
          <w:sz w:val="24"/>
          <w:szCs w:val="24"/>
        </w:rPr>
        <w:br/>
      </w:r>
      <w:r w:rsidRPr="0048101D">
        <w:rPr>
          <w:rStyle w:val="VerbatimChar"/>
          <w:rFonts w:ascii="Microsoft JhengHei UI" w:eastAsia="Microsoft JhengHei UI" w:hAnsi="Microsoft JhengHei UI"/>
          <w:szCs w:val="24"/>
        </w:rPr>
        <w:t xml:space="preserve">                      });</w:t>
      </w:r>
      <w:r w:rsidRPr="0048101D">
        <w:rPr>
          <w:rFonts w:ascii="Microsoft JhengHei UI" w:eastAsia="Microsoft JhengHei UI" w:hAnsi="Microsoft JhengHei UI"/>
          <w:sz w:val="24"/>
          <w:szCs w:val="24"/>
        </w:rPr>
        <w:br/>
      </w:r>
      <w:r w:rsidRPr="0048101D">
        <w:rPr>
          <w:rStyle w:val="VerbatimChar"/>
          <w:rFonts w:ascii="Microsoft JhengHei UI" w:eastAsia="Microsoft JhengHei UI" w:hAnsi="Microsoft JhengHei UI"/>
          <w:szCs w:val="24"/>
        </w:rPr>
        <w:t xml:space="preserve">                    },</w:t>
      </w:r>
      <w:r w:rsidRPr="0048101D">
        <w:rPr>
          <w:rFonts w:ascii="Microsoft JhengHei UI" w:eastAsia="Microsoft JhengHei UI" w:hAnsi="Microsoft JhengHei UI"/>
          <w:sz w:val="24"/>
          <w:szCs w:val="24"/>
        </w:rPr>
        <w:br/>
      </w:r>
      <w:r w:rsidRPr="0048101D">
        <w:rPr>
          <w:rStyle w:val="VerbatimChar"/>
          <w:rFonts w:ascii="Microsoft JhengHei UI" w:eastAsia="Microsoft JhengHei UI" w:hAnsi="Microsoft JhengHei UI"/>
          <w:szCs w:val="24"/>
        </w:rPr>
        <w:t xml:space="preserve">                  },</w:t>
      </w:r>
    </w:p>
    <w:p w14:paraId="53D60CA8" w14:textId="77777777" w:rsidR="00A469B7" w:rsidRPr="0048101D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10" w:name="events-used-2"/>
      <w:bookmarkEnd w:id="9"/>
      <w:r w:rsidRPr="0048101D">
        <w:rPr>
          <w:rFonts w:ascii="Microsoft JhengHei UI" w:eastAsia="Microsoft JhengHei UI" w:hAnsi="Microsoft JhengHei UI"/>
          <w:sz w:val="28"/>
          <w:szCs w:val="28"/>
        </w:rPr>
        <w:t>Events Used</w:t>
      </w:r>
    </w:p>
    <w:p w14:paraId="55B061AC" w14:textId="77777777" w:rsidR="00A469B7" w:rsidRPr="0048101D" w:rsidRDefault="00000000">
      <w:pPr>
        <w:pStyle w:val="Compact"/>
        <w:numPr>
          <w:ilvl w:val="0"/>
          <w:numId w:val="24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load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Triggered when the image in the cellTemplate is loaded.</w:t>
      </w:r>
    </w:p>
    <w:p w14:paraId="6A9FD8C0" w14:textId="77777777" w:rsidR="00A469B7" w:rsidRPr="0048101D" w:rsidRDefault="00000000">
      <w:pPr>
        <w:pStyle w:val="Heading1"/>
        <w:rPr>
          <w:rFonts w:ascii="Microsoft JhengHei UI" w:eastAsia="Microsoft JhengHei UI" w:hAnsi="Microsoft JhengHei UI"/>
          <w:sz w:val="32"/>
          <w:szCs w:val="32"/>
        </w:rPr>
      </w:pPr>
      <w:bookmarkStart w:id="11" w:name="load-panel"/>
      <w:bookmarkEnd w:id="8"/>
      <w:bookmarkEnd w:id="10"/>
      <w:r w:rsidRPr="0048101D">
        <w:rPr>
          <w:rFonts w:ascii="Microsoft JhengHei UI" w:eastAsia="Microsoft JhengHei UI" w:hAnsi="Microsoft JhengHei UI"/>
          <w:sz w:val="32"/>
          <w:szCs w:val="32"/>
        </w:rPr>
        <w:t>4. Load Panel</w:t>
      </w:r>
    </w:p>
    <w:p w14:paraId="114B32B7" w14:textId="77777777" w:rsidR="00A469B7" w:rsidRPr="0048101D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12" w:name="options-used-3"/>
      <w:r w:rsidRPr="0048101D">
        <w:rPr>
          <w:rFonts w:ascii="Microsoft JhengHei UI" w:eastAsia="Microsoft JhengHei UI" w:hAnsi="Microsoft JhengHei UI"/>
          <w:sz w:val="28"/>
          <w:szCs w:val="28"/>
        </w:rPr>
        <w:t>Options Used</w:t>
      </w:r>
    </w:p>
    <w:p w14:paraId="0CE55EB7" w14:textId="77777777" w:rsidR="00A469B7" w:rsidRPr="0048101D" w:rsidRDefault="00000000">
      <w:pPr>
        <w:pStyle w:val="Compact"/>
        <w:numPr>
          <w:ilvl w:val="0"/>
          <w:numId w:val="25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closeOnOutsideClick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Allows closing the LoadPanel when clicking outside of it.</w:t>
      </w:r>
    </w:p>
    <w:p w14:paraId="566F49DA" w14:textId="77777777" w:rsidR="00A469B7" w:rsidRPr="0048101D" w:rsidRDefault="00000000">
      <w:pPr>
        <w:pStyle w:val="Compact"/>
        <w:numPr>
          <w:ilvl w:val="1"/>
          <w:numId w:val="26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sz w:val="24"/>
          <w:szCs w:val="24"/>
        </w:rPr>
        <w:t xml:space="preserve">Options: </w:t>
      </w:r>
      <w:r w:rsidRPr="0048101D">
        <w:rPr>
          <w:rStyle w:val="VerbatimChar"/>
          <w:rFonts w:ascii="Microsoft JhengHei UI" w:eastAsia="Microsoft JhengHei UI" w:hAnsi="Microsoft JhengHei UI"/>
          <w:szCs w:val="24"/>
        </w:rPr>
        <w:t>boolean</w:t>
      </w:r>
      <w:r w:rsidRPr="0048101D">
        <w:rPr>
          <w:rFonts w:ascii="Microsoft JhengHei UI" w:eastAsia="Microsoft JhengHei UI" w:hAnsi="Microsoft JhengHei UI"/>
          <w:sz w:val="24"/>
          <w:szCs w:val="24"/>
        </w:rPr>
        <w:t xml:space="preserve">, </w:t>
      </w:r>
      <w:r w:rsidRPr="0048101D">
        <w:rPr>
          <w:rStyle w:val="VerbatimChar"/>
          <w:rFonts w:ascii="Microsoft JhengHei UI" w:eastAsia="Microsoft JhengHei UI" w:hAnsi="Microsoft JhengHei UI"/>
          <w:szCs w:val="24"/>
        </w:rPr>
        <w:t>function</w:t>
      </w:r>
    </w:p>
    <w:p w14:paraId="067112F4" w14:textId="77777777" w:rsidR="00A469B7" w:rsidRPr="0048101D" w:rsidRDefault="00000000">
      <w:pPr>
        <w:pStyle w:val="Compact"/>
        <w:numPr>
          <w:ilvl w:val="0"/>
          <w:numId w:val="25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shadingColor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shading color.</w:t>
      </w:r>
    </w:p>
    <w:p w14:paraId="3AF0DD8D" w14:textId="77777777" w:rsidR="00A469B7" w:rsidRPr="0048101D" w:rsidRDefault="00000000">
      <w:pPr>
        <w:pStyle w:val="Compact"/>
        <w:numPr>
          <w:ilvl w:val="0"/>
          <w:numId w:val="25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position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position of the LoadPanel.</w:t>
      </w:r>
    </w:p>
    <w:p w14:paraId="45704BEE" w14:textId="77777777" w:rsidR="00A469B7" w:rsidRPr="0048101D" w:rsidRDefault="00000000">
      <w:pPr>
        <w:pStyle w:val="Compact"/>
        <w:numPr>
          <w:ilvl w:val="0"/>
          <w:numId w:val="25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visible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Controls the visibility of the LoadPanel.</w:t>
      </w:r>
    </w:p>
    <w:p w14:paraId="001DBDE9" w14:textId="77777777" w:rsidR="00A469B7" w:rsidRPr="0048101D" w:rsidRDefault="00000000">
      <w:pPr>
        <w:pStyle w:val="Compact"/>
        <w:numPr>
          <w:ilvl w:val="0"/>
          <w:numId w:val="25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delay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delay before showing the LoadPanel.</w:t>
      </w:r>
    </w:p>
    <w:p w14:paraId="100B3BF6" w14:textId="77777777" w:rsidR="00A469B7" w:rsidRPr="0048101D" w:rsidRDefault="00000000">
      <w:pPr>
        <w:pStyle w:val="Compact"/>
        <w:numPr>
          <w:ilvl w:val="0"/>
          <w:numId w:val="25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message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message to be displayed in the LoadPanel (note: may not work with Material UI CSS).</w:t>
      </w:r>
    </w:p>
    <w:p w14:paraId="1A07F535" w14:textId="77777777" w:rsidR="00A469B7" w:rsidRPr="0048101D" w:rsidRDefault="00000000">
      <w:pPr>
        <w:pStyle w:val="Compact"/>
        <w:numPr>
          <w:ilvl w:val="0"/>
          <w:numId w:val="25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showIndicator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hows or hides the loading indicator.</w:t>
      </w:r>
    </w:p>
    <w:p w14:paraId="3E56B3DF" w14:textId="77777777" w:rsidR="00A469B7" w:rsidRPr="0048101D" w:rsidRDefault="00000000">
      <w:pPr>
        <w:pStyle w:val="Compact"/>
        <w:numPr>
          <w:ilvl w:val="0"/>
          <w:numId w:val="25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showPane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hows or hides the LoadPanel pane.</w:t>
      </w:r>
    </w:p>
    <w:p w14:paraId="1F3F5833" w14:textId="77777777" w:rsidR="00A469B7" w:rsidRPr="0048101D" w:rsidRDefault="00000000">
      <w:pPr>
        <w:pStyle w:val="Compact"/>
        <w:numPr>
          <w:ilvl w:val="0"/>
          <w:numId w:val="25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shading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Enables or disables shading.</w:t>
      </w:r>
    </w:p>
    <w:p w14:paraId="5C274E94" w14:textId="77777777" w:rsidR="00A469B7" w:rsidRPr="0048101D" w:rsidRDefault="00000000">
      <w:pPr>
        <w:pStyle w:val="Compact"/>
        <w:numPr>
          <w:ilvl w:val="0"/>
          <w:numId w:val="25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hideOnOutsideClick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whether to hide the LoadPanel when clicking outside of it.</w:t>
      </w:r>
    </w:p>
    <w:p w14:paraId="6AFE6A7D" w14:textId="77777777" w:rsidR="00A469B7" w:rsidRPr="0048101D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13" w:name="methods-used-2"/>
      <w:bookmarkEnd w:id="12"/>
      <w:r w:rsidRPr="0048101D">
        <w:rPr>
          <w:rFonts w:ascii="Microsoft JhengHei UI" w:eastAsia="Microsoft JhengHei UI" w:hAnsi="Microsoft JhengHei UI"/>
          <w:sz w:val="28"/>
          <w:szCs w:val="28"/>
        </w:rPr>
        <w:lastRenderedPageBreak/>
        <w:t>Methods Used</w:t>
      </w:r>
    </w:p>
    <w:p w14:paraId="3D483EBD" w14:textId="77777777" w:rsidR="00A469B7" w:rsidRPr="0048101D" w:rsidRDefault="00000000">
      <w:pPr>
        <w:pStyle w:val="Compact"/>
        <w:numPr>
          <w:ilvl w:val="0"/>
          <w:numId w:val="27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dxLoadPanel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Initializes the LoadPanel component.</w:t>
      </w:r>
    </w:p>
    <w:p w14:paraId="179B9FEB" w14:textId="77777777" w:rsidR="00A469B7" w:rsidRPr="0048101D" w:rsidRDefault="00000000">
      <w:pPr>
        <w:pStyle w:val="Compact"/>
        <w:numPr>
          <w:ilvl w:val="0"/>
          <w:numId w:val="27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instance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Retrieves the instance of the LoadPanel component.</w:t>
      </w:r>
    </w:p>
    <w:p w14:paraId="4852CA3F" w14:textId="77777777" w:rsidR="00A469B7" w:rsidRPr="0048101D" w:rsidRDefault="00000000">
      <w:pPr>
        <w:pStyle w:val="Compact"/>
        <w:numPr>
          <w:ilvl w:val="0"/>
          <w:numId w:val="27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hide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Hides the LoadPanel.</w:t>
      </w:r>
    </w:p>
    <w:p w14:paraId="2B259E7E" w14:textId="77777777" w:rsidR="00A469B7" w:rsidRPr="0048101D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14" w:name="events-used-3"/>
      <w:bookmarkEnd w:id="13"/>
      <w:r w:rsidRPr="0048101D">
        <w:rPr>
          <w:rFonts w:ascii="Microsoft JhengHei UI" w:eastAsia="Microsoft JhengHei UI" w:hAnsi="Microsoft JhengHei UI"/>
          <w:sz w:val="28"/>
          <w:szCs w:val="28"/>
        </w:rPr>
        <w:t>Events Used</w:t>
      </w:r>
    </w:p>
    <w:p w14:paraId="5D3E05D0" w14:textId="77777777" w:rsidR="00A469B7" w:rsidRPr="0048101D" w:rsidRDefault="00000000">
      <w:pPr>
        <w:pStyle w:val="Compact"/>
        <w:numPr>
          <w:ilvl w:val="0"/>
          <w:numId w:val="28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onShown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Triggered when the LoadPanel is shown.</w:t>
      </w:r>
    </w:p>
    <w:p w14:paraId="2F71E5B0" w14:textId="77777777" w:rsidR="00A469B7" w:rsidRPr="0048101D" w:rsidRDefault="00000000">
      <w:pPr>
        <w:pStyle w:val="Compact"/>
        <w:numPr>
          <w:ilvl w:val="0"/>
          <w:numId w:val="28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onHidden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Triggered when the LoadPanel is hidden.</w:t>
      </w:r>
    </w:p>
    <w:p w14:paraId="3F8564B5" w14:textId="77777777" w:rsidR="00A469B7" w:rsidRPr="0048101D" w:rsidRDefault="00000000">
      <w:pPr>
        <w:pStyle w:val="Heading1"/>
        <w:rPr>
          <w:rFonts w:ascii="Microsoft JhengHei UI" w:eastAsia="Microsoft JhengHei UI" w:hAnsi="Microsoft JhengHei UI"/>
          <w:sz w:val="32"/>
          <w:szCs w:val="32"/>
        </w:rPr>
      </w:pPr>
      <w:bookmarkStart w:id="15" w:name="popup"/>
      <w:bookmarkEnd w:id="11"/>
      <w:bookmarkEnd w:id="14"/>
      <w:r w:rsidRPr="0048101D">
        <w:rPr>
          <w:rFonts w:ascii="Microsoft JhengHei UI" w:eastAsia="Microsoft JhengHei UI" w:hAnsi="Microsoft JhengHei UI"/>
          <w:sz w:val="32"/>
          <w:szCs w:val="32"/>
        </w:rPr>
        <w:t>5. Popup</w:t>
      </w:r>
    </w:p>
    <w:p w14:paraId="7B755070" w14:textId="77777777" w:rsidR="00A469B7" w:rsidRPr="0048101D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16" w:name="options-used-4"/>
      <w:r w:rsidRPr="0048101D">
        <w:rPr>
          <w:rFonts w:ascii="Microsoft JhengHei UI" w:eastAsia="Microsoft JhengHei UI" w:hAnsi="Microsoft JhengHei UI"/>
          <w:sz w:val="28"/>
          <w:szCs w:val="28"/>
        </w:rPr>
        <w:t>Options Used</w:t>
      </w:r>
    </w:p>
    <w:p w14:paraId="5E9BCCFA" w14:textId="77777777" w:rsidR="00A469B7" w:rsidRPr="0048101D" w:rsidRDefault="00000000">
      <w:pPr>
        <w:pStyle w:val="Compact"/>
        <w:numPr>
          <w:ilvl w:val="0"/>
          <w:numId w:val="29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title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title displayed on top of the popup.</w:t>
      </w:r>
    </w:p>
    <w:p w14:paraId="1A136911" w14:textId="77777777" w:rsidR="00A469B7" w:rsidRPr="0048101D" w:rsidRDefault="00000000">
      <w:pPr>
        <w:pStyle w:val="Compact"/>
        <w:numPr>
          <w:ilvl w:val="0"/>
          <w:numId w:val="29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width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width of the popup.</w:t>
      </w:r>
    </w:p>
    <w:p w14:paraId="75B26745" w14:textId="77777777" w:rsidR="00A469B7" w:rsidRPr="0048101D" w:rsidRDefault="00000000">
      <w:pPr>
        <w:pStyle w:val="Compact"/>
        <w:numPr>
          <w:ilvl w:val="0"/>
          <w:numId w:val="29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height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height of the popup.</w:t>
      </w:r>
    </w:p>
    <w:p w14:paraId="5830C7D0" w14:textId="77777777" w:rsidR="00A469B7" w:rsidRPr="0048101D" w:rsidRDefault="00000000">
      <w:pPr>
        <w:pStyle w:val="Compact"/>
        <w:numPr>
          <w:ilvl w:val="0"/>
          <w:numId w:val="29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visible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Controls the visibility of the popup.</w:t>
      </w:r>
    </w:p>
    <w:p w14:paraId="626E593E" w14:textId="77777777" w:rsidR="00A469B7" w:rsidRPr="0048101D" w:rsidRDefault="00000000">
      <w:pPr>
        <w:pStyle w:val="Compact"/>
        <w:numPr>
          <w:ilvl w:val="1"/>
          <w:numId w:val="30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sz w:val="24"/>
          <w:szCs w:val="24"/>
        </w:rPr>
        <w:t xml:space="preserve">Options: </w:t>
      </w:r>
      <w:r w:rsidRPr="0048101D">
        <w:rPr>
          <w:rStyle w:val="VerbatimChar"/>
          <w:rFonts w:ascii="Microsoft JhengHei UI" w:eastAsia="Microsoft JhengHei UI" w:hAnsi="Microsoft JhengHei UI"/>
          <w:szCs w:val="24"/>
        </w:rPr>
        <w:t>true</w:t>
      </w:r>
      <w:r w:rsidRPr="0048101D">
        <w:rPr>
          <w:rFonts w:ascii="Microsoft JhengHei UI" w:eastAsia="Microsoft JhengHei UI" w:hAnsi="Microsoft JhengHei UI"/>
          <w:sz w:val="24"/>
          <w:szCs w:val="24"/>
        </w:rPr>
        <w:t xml:space="preserve">, </w:t>
      </w:r>
      <w:r w:rsidRPr="0048101D">
        <w:rPr>
          <w:rStyle w:val="VerbatimChar"/>
          <w:rFonts w:ascii="Microsoft JhengHei UI" w:eastAsia="Microsoft JhengHei UI" w:hAnsi="Microsoft JhengHei UI"/>
          <w:szCs w:val="24"/>
        </w:rPr>
        <w:t>false</w:t>
      </w:r>
    </w:p>
    <w:p w14:paraId="3E6281D4" w14:textId="77777777" w:rsidR="00A469B7" w:rsidRPr="0048101D" w:rsidRDefault="00000000">
      <w:pPr>
        <w:pStyle w:val="Compact"/>
        <w:numPr>
          <w:ilvl w:val="0"/>
          <w:numId w:val="29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closeOnOutsideClick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Allows closing the popup when clicking outside of it.</w:t>
      </w:r>
    </w:p>
    <w:p w14:paraId="641B87D7" w14:textId="77777777" w:rsidR="00A469B7" w:rsidRPr="0048101D" w:rsidRDefault="00000000">
      <w:pPr>
        <w:pStyle w:val="Compact"/>
        <w:numPr>
          <w:ilvl w:val="0"/>
          <w:numId w:val="29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container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container element for the popup.</w:t>
      </w:r>
    </w:p>
    <w:p w14:paraId="0F373D8B" w14:textId="77777777" w:rsidR="00A469B7" w:rsidRPr="0048101D" w:rsidRDefault="00000000">
      <w:pPr>
        <w:pStyle w:val="Compact"/>
        <w:numPr>
          <w:ilvl w:val="0"/>
          <w:numId w:val="29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showCloseButton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hows or hides the close button on the popup.</w:t>
      </w:r>
    </w:p>
    <w:p w14:paraId="5540A954" w14:textId="77777777" w:rsidR="00A469B7" w:rsidRPr="0048101D" w:rsidRDefault="00000000">
      <w:pPr>
        <w:pStyle w:val="Compact"/>
        <w:numPr>
          <w:ilvl w:val="0"/>
          <w:numId w:val="29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dragEnabled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Enables or disables dragging of the popup.</w:t>
      </w:r>
    </w:p>
    <w:p w14:paraId="2CACDF52" w14:textId="77777777" w:rsidR="00A469B7" w:rsidRPr="0048101D" w:rsidRDefault="00000000">
      <w:pPr>
        <w:pStyle w:val="Compact"/>
        <w:numPr>
          <w:ilvl w:val="0"/>
          <w:numId w:val="29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resizeEnabled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Enables or disables resizing of the popup.</w:t>
      </w:r>
    </w:p>
    <w:p w14:paraId="7F002487" w14:textId="77777777" w:rsidR="00A469B7" w:rsidRPr="0048101D" w:rsidRDefault="00000000">
      <w:pPr>
        <w:pStyle w:val="Compact"/>
        <w:numPr>
          <w:ilvl w:val="0"/>
          <w:numId w:val="29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shading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Enables or disables shading.</w:t>
      </w:r>
    </w:p>
    <w:p w14:paraId="438643C8" w14:textId="77777777" w:rsidR="00A469B7" w:rsidRPr="0048101D" w:rsidRDefault="00000000">
      <w:pPr>
        <w:pStyle w:val="Compact"/>
        <w:numPr>
          <w:ilvl w:val="0"/>
          <w:numId w:val="29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shadingColor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shading color.</w:t>
      </w:r>
    </w:p>
    <w:p w14:paraId="10E32980" w14:textId="77777777" w:rsidR="00A469B7" w:rsidRPr="0048101D" w:rsidRDefault="00000000">
      <w:pPr>
        <w:pStyle w:val="Compact"/>
        <w:numPr>
          <w:ilvl w:val="0"/>
          <w:numId w:val="29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fullScreen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Displays the popup in full screen.</w:t>
      </w:r>
    </w:p>
    <w:p w14:paraId="75BBBECE" w14:textId="77777777" w:rsidR="00A469B7" w:rsidRPr="0048101D" w:rsidRDefault="00000000">
      <w:pPr>
        <w:pStyle w:val="Compact"/>
        <w:numPr>
          <w:ilvl w:val="0"/>
          <w:numId w:val="29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showTitle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hows or hides the title of the popup.</w:t>
      </w:r>
    </w:p>
    <w:p w14:paraId="3E93E497" w14:textId="77777777" w:rsidR="00A469B7" w:rsidRPr="0048101D" w:rsidRDefault="00000000">
      <w:pPr>
        <w:pStyle w:val="Compact"/>
        <w:numPr>
          <w:ilvl w:val="0"/>
          <w:numId w:val="29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animation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Configures the animation properties for the popup.</w:t>
      </w:r>
    </w:p>
    <w:p w14:paraId="4AB54328" w14:textId="77777777" w:rsidR="00A469B7" w:rsidRPr="0048101D" w:rsidRDefault="00000000">
      <w:pPr>
        <w:pStyle w:val="Compact"/>
        <w:numPr>
          <w:ilvl w:val="1"/>
          <w:numId w:val="31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show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Defines the show animation.</w:t>
      </w:r>
    </w:p>
    <w:p w14:paraId="26DE2841" w14:textId="77777777" w:rsidR="00A469B7" w:rsidRPr="0048101D" w:rsidRDefault="00000000">
      <w:pPr>
        <w:pStyle w:val="Compact"/>
        <w:numPr>
          <w:ilvl w:val="2"/>
          <w:numId w:val="32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type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type of animation.</w:t>
      </w:r>
    </w:p>
    <w:p w14:paraId="33BB0D78" w14:textId="77777777" w:rsidR="00A469B7" w:rsidRPr="0048101D" w:rsidRDefault="00000000">
      <w:pPr>
        <w:pStyle w:val="Compact"/>
        <w:numPr>
          <w:ilvl w:val="2"/>
          <w:numId w:val="32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duration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duration of the animation.</w:t>
      </w:r>
    </w:p>
    <w:p w14:paraId="2A0095DA" w14:textId="77777777" w:rsidR="00A469B7" w:rsidRPr="0048101D" w:rsidRDefault="00000000">
      <w:pPr>
        <w:pStyle w:val="Compact"/>
        <w:numPr>
          <w:ilvl w:val="1"/>
          <w:numId w:val="31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lastRenderedPageBreak/>
        <w:t>hide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Defines the hide animation.</w:t>
      </w:r>
    </w:p>
    <w:p w14:paraId="73819D31" w14:textId="77777777" w:rsidR="00A469B7" w:rsidRPr="0048101D" w:rsidRDefault="00000000">
      <w:pPr>
        <w:pStyle w:val="Compact"/>
        <w:numPr>
          <w:ilvl w:val="2"/>
          <w:numId w:val="33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type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type of animation.</w:t>
      </w:r>
    </w:p>
    <w:p w14:paraId="4E784834" w14:textId="77777777" w:rsidR="00A469B7" w:rsidRPr="0048101D" w:rsidRDefault="00000000">
      <w:pPr>
        <w:pStyle w:val="Compact"/>
        <w:numPr>
          <w:ilvl w:val="2"/>
          <w:numId w:val="33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duration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duration of the animation.</w:t>
      </w:r>
    </w:p>
    <w:p w14:paraId="7776BFD7" w14:textId="77777777" w:rsidR="00A469B7" w:rsidRPr="0048101D" w:rsidRDefault="00000000">
      <w:pPr>
        <w:pStyle w:val="Compact"/>
        <w:numPr>
          <w:ilvl w:val="0"/>
          <w:numId w:val="29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toolbarItems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Defines the items displayed in the toolbar of the popup.</w:t>
      </w:r>
    </w:p>
    <w:p w14:paraId="21AA89DA" w14:textId="77777777" w:rsidR="00A469B7" w:rsidRPr="0048101D" w:rsidRDefault="00000000">
      <w:pPr>
        <w:pStyle w:val="Compact"/>
        <w:numPr>
          <w:ilvl w:val="1"/>
          <w:numId w:val="34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toolbar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toolbar’s location.</w:t>
      </w:r>
    </w:p>
    <w:p w14:paraId="267735A8" w14:textId="77777777" w:rsidR="00A469B7" w:rsidRPr="0048101D" w:rsidRDefault="00000000">
      <w:pPr>
        <w:pStyle w:val="Compact"/>
        <w:numPr>
          <w:ilvl w:val="1"/>
          <w:numId w:val="34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location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location of the item within the toolbar.</w:t>
      </w:r>
    </w:p>
    <w:p w14:paraId="4652301E" w14:textId="77777777" w:rsidR="00A469B7" w:rsidRPr="0048101D" w:rsidRDefault="00000000">
      <w:pPr>
        <w:pStyle w:val="Compact"/>
        <w:numPr>
          <w:ilvl w:val="1"/>
          <w:numId w:val="34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widget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widget type.</w:t>
      </w:r>
    </w:p>
    <w:p w14:paraId="5A0CD0AE" w14:textId="77777777" w:rsidR="00A469B7" w:rsidRPr="0048101D" w:rsidRDefault="00000000">
      <w:pPr>
        <w:pStyle w:val="Compact"/>
        <w:numPr>
          <w:ilvl w:val="1"/>
          <w:numId w:val="34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options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options for the widget.</w:t>
      </w:r>
    </w:p>
    <w:p w14:paraId="38AE7EA0" w14:textId="77777777" w:rsidR="00A469B7" w:rsidRPr="0048101D" w:rsidRDefault="00000000">
      <w:pPr>
        <w:pStyle w:val="Compact"/>
        <w:numPr>
          <w:ilvl w:val="0"/>
          <w:numId w:val="29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position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position of the popup.</w:t>
      </w:r>
    </w:p>
    <w:p w14:paraId="193C8AAE" w14:textId="77777777" w:rsidR="00A469B7" w:rsidRPr="0048101D" w:rsidRDefault="00000000">
      <w:pPr>
        <w:pStyle w:val="Compact"/>
        <w:numPr>
          <w:ilvl w:val="1"/>
          <w:numId w:val="35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my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alignment of the popup.</w:t>
      </w:r>
    </w:p>
    <w:p w14:paraId="42A104C9" w14:textId="77777777" w:rsidR="00A469B7" w:rsidRPr="0048101D" w:rsidRDefault="00000000">
      <w:pPr>
        <w:pStyle w:val="Compact"/>
        <w:numPr>
          <w:ilvl w:val="1"/>
          <w:numId w:val="35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at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target alignment.</w:t>
      </w:r>
    </w:p>
    <w:p w14:paraId="3641691D" w14:textId="77777777" w:rsidR="00A469B7" w:rsidRPr="0048101D" w:rsidRDefault="00000000">
      <w:pPr>
        <w:pStyle w:val="Compact"/>
        <w:numPr>
          <w:ilvl w:val="1"/>
          <w:numId w:val="35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of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target element.</w:t>
      </w:r>
    </w:p>
    <w:p w14:paraId="066A4C10" w14:textId="77777777" w:rsidR="00A469B7" w:rsidRPr="0048101D" w:rsidRDefault="00000000">
      <w:pPr>
        <w:pStyle w:val="Compact"/>
        <w:numPr>
          <w:ilvl w:val="0"/>
          <w:numId w:val="29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contentTemplate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Custom template for the popup content.</w:t>
      </w:r>
    </w:p>
    <w:p w14:paraId="36F4C313" w14:textId="77777777" w:rsidR="00A469B7" w:rsidRPr="0048101D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17" w:name="methods-used-3"/>
      <w:bookmarkEnd w:id="16"/>
      <w:r w:rsidRPr="0048101D">
        <w:rPr>
          <w:rFonts w:ascii="Microsoft JhengHei UI" w:eastAsia="Microsoft JhengHei UI" w:hAnsi="Microsoft JhengHei UI"/>
          <w:sz w:val="28"/>
          <w:szCs w:val="28"/>
        </w:rPr>
        <w:t>Methods Used</w:t>
      </w:r>
    </w:p>
    <w:p w14:paraId="66EC91C2" w14:textId="77777777" w:rsidR="00A469B7" w:rsidRPr="0048101D" w:rsidRDefault="00000000">
      <w:pPr>
        <w:pStyle w:val="Compact"/>
        <w:numPr>
          <w:ilvl w:val="0"/>
          <w:numId w:val="36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dxPopup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Initializes the Popup component.</w:t>
      </w:r>
    </w:p>
    <w:p w14:paraId="1CA0A1DC" w14:textId="77777777" w:rsidR="00A469B7" w:rsidRPr="0048101D" w:rsidRDefault="00000000">
      <w:pPr>
        <w:pStyle w:val="Compact"/>
        <w:numPr>
          <w:ilvl w:val="0"/>
          <w:numId w:val="36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instance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Retrieves the instance of the Popup component.</w:t>
      </w:r>
    </w:p>
    <w:p w14:paraId="596E3B5A" w14:textId="77777777" w:rsidR="00A469B7" w:rsidRPr="0048101D" w:rsidRDefault="00000000">
      <w:pPr>
        <w:pStyle w:val="Compact"/>
        <w:numPr>
          <w:ilvl w:val="0"/>
          <w:numId w:val="36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hide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Hides the Popup.</w:t>
      </w:r>
    </w:p>
    <w:p w14:paraId="74E7E201" w14:textId="77777777" w:rsidR="00A469B7" w:rsidRPr="0048101D" w:rsidRDefault="00000000">
      <w:pPr>
        <w:pStyle w:val="Compact"/>
        <w:numPr>
          <w:ilvl w:val="0"/>
          <w:numId w:val="36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option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ets the specified option of a component instance.</w:t>
      </w:r>
    </w:p>
    <w:p w14:paraId="7ED6394B" w14:textId="77777777" w:rsidR="00A469B7" w:rsidRPr="0048101D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18" w:name="events-used-4"/>
      <w:bookmarkEnd w:id="17"/>
      <w:r w:rsidRPr="0048101D">
        <w:rPr>
          <w:rFonts w:ascii="Microsoft JhengHei UI" w:eastAsia="Microsoft JhengHei UI" w:hAnsi="Microsoft JhengHei UI"/>
          <w:sz w:val="28"/>
          <w:szCs w:val="28"/>
        </w:rPr>
        <w:t>Events Used</w:t>
      </w:r>
    </w:p>
    <w:p w14:paraId="7B60F90A" w14:textId="77777777" w:rsidR="00A469B7" w:rsidRPr="0048101D" w:rsidRDefault="00000000">
      <w:pPr>
        <w:pStyle w:val="Compact"/>
        <w:numPr>
          <w:ilvl w:val="0"/>
          <w:numId w:val="37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onShowing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Triggered when the popup is about to show.</w:t>
      </w:r>
    </w:p>
    <w:p w14:paraId="523EEC25" w14:textId="77777777" w:rsidR="00A469B7" w:rsidRPr="0048101D" w:rsidRDefault="00000000">
      <w:pPr>
        <w:pStyle w:val="Compact"/>
        <w:numPr>
          <w:ilvl w:val="0"/>
          <w:numId w:val="37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onShown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Triggered when the popup is shown.</w:t>
      </w:r>
    </w:p>
    <w:p w14:paraId="52F6167D" w14:textId="77777777" w:rsidR="00A469B7" w:rsidRPr="0048101D" w:rsidRDefault="00000000">
      <w:pPr>
        <w:pStyle w:val="Compact"/>
        <w:numPr>
          <w:ilvl w:val="0"/>
          <w:numId w:val="37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onHiding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Triggered when the popup is about to hide.</w:t>
      </w:r>
    </w:p>
    <w:p w14:paraId="45C9AB73" w14:textId="77777777" w:rsidR="00A469B7" w:rsidRPr="0048101D" w:rsidRDefault="00000000">
      <w:pPr>
        <w:pStyle w:val="Compact"/>
        <w:numPr>
          <w:ilvl w:val="0"/>
          <w:numId w:val="37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onHidden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Triggered when the popup is hidden.</w:t>
      </w:r>
    </w:p>
    <w:p w14:paraId="64C34626" w14:textId="77777777" w:rsidR="00A469B7" w:rsidRPr="0048101D" w:rsidRDefault="00000000">
      <w:pPr>
        <w:pStyle w:val="Heading1"/>
        <w:rPr>
          <w:rFonts w:ascii="Microsoft JhengHei UI" w:eastAsia="Microsoft JhengHei UI" w:hAnsi="Microsoft JhengHei UI"/>
          <w:sz w:val="32"/>
          <w:szCs w:val="32"/>
        </w:rPr>
      </w:pPr>
      <w:bookmarkStart w:id="19" w:name="popover"/>
      <w:bookmarkEnd w:id="15"/>
      <w:bookmarkEnd w:id="18"/>
      <w:r w:rsidRPr="0048101D">
        <w:rPr>
          <w:rFonts w:ascii="Microsoft JhengHei UI" w:eastAsia="Microsoft JhengHei UI" w:hAnsi="Microsoft JhengHei UI"/>
          <w:sz w:val="32"/>
          <w:szCs w:val="32"/>
        </w:rPr>
        <w:t>6. Popover</w:t>
      </w:r>
    </w:p>
    <w:p w14:paraId="326704CF" w14:textId="77777777" w:rsidR="00A469B7" w:rsidRPr="0048101D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20" w:name="options-used-5"/>
      <w:r w:rsidRPr="0048101D">
        <w:rPr>
          <w:rFonts w:ascii="Microsoft JhengHei UI" w:eastAsia="Microsoft JhengHei UI" w:hAnsi="Microsoft JhengHei UI"/>
          <w:sz w:val="28"/>
          <w:szCs w:val="28"/>
        </w:rPr>
        <w:t>Options Used</w:t>
      </w:r>
    </w:p>
    <w:p w14:paraId="35304D58" w14:textId="77777777" w:rsidR="00A469B7" w:rsidRPr="0048101D" w:rsidRDefault="00000000">
      <w:pPr>
        <w:pStyle w:val="Compact"/>
        <w:numPr>
          <w:ilvl w:val="0"/>
          <w:numId w:val="38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title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title displayed on top of the popover.</w:t>
      </w:r>
    </w:p>
    <w:p w14:paraId="19140223" w14:textId="77777777" w:rsidR="00A469B7" w:rsidRPr="0048101D" w:rsidRDefault="00000000">
      <w:pPr>
        <w:pStyle w:val="Compact"/>
        <w:numPr>
          <w:ilvl w:val="0"/>
          <w:numId w:val="38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width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width of the popover.</w:t>
      </w:r>
    </w:p>
    <w:p w14:paraId="2FA2B209" w14:textId="77777777" w:rsidR="00A469B7" w:rsidRPr="0048101D" w:rsidRDefault="00000000">
      <w:pPr>
        <w:pStyle w:val="Compact"/>
        <w:numPr>
          <w:ilvl w:val="0"/>
          <w:numId w:val="38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lastRenderedPageBreak/>
        <w:t>height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height of the popover.</w:t>
      </w:r>
    </w:p>
    <w:p w14:paraId="0F94DB63" w14:textId="77777777" w:rsidR="00A469B7" w:rsidRPr="0048101D" w:rsidRDefault="00000000">
      <w:pPr>
        <w:pStyle w:val="Compact"/>
        <w:numPr>
          <w:ilvl w:val="0"/>
          <w:numId w:val="38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visible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Controls the visibility of the popover.</w:t>
      </w:r>
    </w:p>
    <w:p w14:paraId="5CB12FD1" w14:textId="77777777" w:rsidR="00A469B7" w:rsidRPr="0048101D" w:rsidRDefault="00000000">
      <w:pPr>
        <w:pStyle w:val="Compact"/>
        <w:numPr>
          <w:ilvl w:val="1"/>
          <w:numId w:val="39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sz w:val="24"/>
          <w:szCs w:val="24"/>
        </w:rPr>
        <w:t xml:space="preserve">Options: </w:t>
      </w:r>
      <w:r w:rsidRPr="0048101D">
        <w:rPr>
          <w:rStyle w:val="VerbatimChar"/>
          <w:rFonts w:ascii="Microsoft JhengHei UI" w:eastAsia="Microsoft JhengHei UI" w:hAnsi="Microsoft JhengHei UI"/>
          <w:szCs w:val="24"/>
        </w:rPr>
        <w:t>true</w:t>
      </w:r>
      <w:r w:rsidRPr="0048101D">
        <w:rPr>
          <w:rFonts w:ascii="Microsoft JhengHei UI" w:eastAsia="Microsoft JhengHei UI" w:hAnsi="Microsoft JhengHei UI"/>
          <w:sz w:val="24"/>
          <w:szCs w:val="24"/>
        </w:rPr>
        <w:t xml:space="preserve">, </w:t>
      </w:r>
      <w:r w:rsidRPr="0048101D">
        <w:rPr>
          <w:rStyle w:val="VerbatimChar"/>
          <w:rFonts w:ascii="Microsoft JhengHei UI" w:eastAsia="Microsoft JhengHei UI" w:hAnsi="Microsoft JhengHei UI"/>
          <w:szCs w:val="24"/>
        </w:rPr>
        <w:t>false</w:t>
      </w:r>
    </w:p>
    <w:p w14:paraId="14845060" w14:textId="77777777" w:rsidR="00A469B7" w:rsidRPr="0048101D" w:rsidRDefault="00000000">
      <w:pPr>
        <w:pStyle w:val="Compact"/>
        <w:numPr>
          <w:ilvl w:val="0"/>
          <w:numId w:val="38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closeOnOutsideClick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Allows closing the popover when clicking outside of it.</w:t>
      </w:r>
    </w:p>
    <w:p w14:paraId="330C387C" w14:textId="77777777" w:rsidR="00A469B7" w:rsidRPr="0048101D" w:rsidRDefault="00000000">
      <w:pPr>
        <w:pStyle w:val="Compact"/>
        <w:numPr>
          <w:ilvl w:val="0"/>
          <w:numId w:val="38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showCloseButton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hows or hides the close button on the popover.</w:t>
      </w:r>
    </w:p>
    <w:p w14:paraId="76DFBD11" w14:textId="77777777" w:rsidR="00A469B7" w:rsidRPr="0048101D" w:rsidRDefault="00000000">
      <w:pPr>
        <w:pStyle w:val="Compact"/>
        <w:numPr>
          <w:ilvl w:val="0"/>
          <w:numId w:val="38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showTitle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hows or hides the title of the popover.</w:t>
      </w:r>
    </w:p>
    <w:p w14:paraId="00653515" w14:textId="77777777" w:rsidR="00A469B7" w:rsidRPr="0048101D" w:rsidRDefault="00000000">
      <w:pPr>
        <w:pStyle w:val="Compact"/>
        <w:numPr>
          <w:ilvl w:val="0"/>
          <w:numId w:val="38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position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position of the popover.</w:t>
      </w:r>
    </w:p>
    <w:p w14:paraId="45B21C81" w14:textId="77777777" w:rsidR="00A469B7" w:rsidRPr="0048101D" w:rsidRDefault="00000000">
      <w:pPr>
        <w:pStyle w:val="Compact"/>
        <w:numPr>
          <w:ilvl w:val="1"/>
          <w:numId w:val="40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my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alignment of the popover.</w:t>
      </w:r>
    </w:p>
    <w:p w14:paraId="5CFC4B58" w14:textId="77777777" w:rsidR="00A469B7" w:rsidRPr="0048101D" w:rsidRDefault="00000000">
      <w:pPr>
        <w:pStyle w:val="Compact"/>
        <w:numPr>
          <w:ilvl w:val="1"/>
          <w:numId w:val="40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at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target alignment.</w:t>
      </w:r>
    </w:p>
    <w:p w14:paraId="55E345F6" w14:textId="77777777" w:rsidR="00A469B7" w:rsidRPr="0048101D" w:rsidRDefault="00000000">
      <w:pPr>
        <w:pStyle w:val="Compact"/>
        <w:numPr>
          <w:ilvl w:val="1"/>
          <w:numId w:val="40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of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target element.</w:t>
      </w:r>
    </w:p>
    <w:p w14:paraId="0AFFC3CA" w14:textId="77777777" w:rsidR="00A469B7" w:rsidRPr="0048101D" w:rsidRDefault="00000000">
      <w:pPr>
        <w:pStyle w:val="Compact"/>
        <w:numPr>
          <w:ilvl w:val="0"/>
          <w:numId w:val="38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animation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Configures the animation properties for the popover.</w:t>
      </w:r>
    </w:p>
    <w:p w14:paraId="1106D28F" w14:textId="77777777" w:rsidR="00A469B7" w:rsidRPr="0048101D" w:rsidRDefault="00000000">
      <w:pPr>
        <w:pStyle w:val="Compact"/>
        <w:numPr>
          <w:ilvl w:val="1"/>
          <w:numId w:val="41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show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Defines the show animation.</w:t>
      </w:r>
    </w:p>
    <w:p w14:paraId="4DC877F0" w14:textId="77777777" w:rsidR="00A469B7" w:rsidRPr="0048101D" w:rsidRDefault="00000000">
      <w:pPr>
        <w:pStyle w:val="Compact"/>
        <w:numPr>
          <w:ilvl w:val="2"/>
          <w:numId w:val="42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type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type of animation.</w:t>
      </w:r>
    </w:p>
    <w:p w14:paraId="1EAE10AD" w14:textId="77777777" w:rsidR="00A469B7" w:rsidRPr="0048101D" w:rsidRDefault="00000000">
      <w:pPr>
        <w:pStyle w:val="Compact"/>
        <w:numPr>
          <w:ilvl w:val="2"/>
          <w:numId w:val="42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duration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duration of the animation.</w:t>
      </w:r>
    </w:p>
    <w:p w14:paraId="16C27233" w14:textId="77777777" w:rsidR="00A469B7" w:rsidRPr="0048101D" w:rsidRDefault="00000000">
      <w:pPr>
        <w:pStyle w:val="Compact"/>
        <w:numPr>
          <w:ilvl w:val="1"/>
          <w:numId w:val="41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hide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Defines the hide animation.</w:t>
      </w:r>
    </w:p>
    <w:p w14:paraId="3CA3CE97" w14:textId="77777777" w:rsidR="00A469B7" w:rsidRPr="0048101D" w:rsidRDefault="00000000">
      <w:pPr>
        <w:pStyle w:val="Compact"/>
        <w:numPr>
          <w:ilvl w:val="2"/>
          <w:numId w:val="43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type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type of animation.</w:t>
      </w:r>
    </w:p>
    <w:p w14:paraId="73395C4E" w14:textId="77777777" w:rsidR="00A469B7" w:rsidRPr="0048101D" w:rsidRDefault="00000000">
      <w:pPr>
        <w:pStyle w:val="Compact"/>
        <w:numPr>
          <w:ilvl w:val="2"/>
          <w:numId w:val="43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duration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duration of the animation.</w:t>
      </w:r>
    </w:p>
    <w:p w14:paraId="7A971A4A" w14:textId="77777777" w:rsidR="00A469B7" w:rsidRPr="0048101D" w:rsidRDefault="00000000">
      <w:pPr>
        <w:pStyle w:val="Compact"/>
        <w:numPr>
          <w:ilvl w:val="0"/>
          <w:numId w:val="38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toolbarItems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Defines the items displayed in the toolbar of the popover.</w:t>
      </w:r>
    </w:p>
    <w:p w14:paraId="11D86FC3" w14:textId="77777777" w:rsidR="00A469B7" w:rsidRPr="0048101D" w:rsidRDefault="00000000">
      <w:pPr>
        <w:pStyle w:val="Compact"/>
        <w:numPr>
          <w:ilvl w:val="1"/>
          <w:numId w:val="44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toolbar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toolbar’s location.</w:t>
      </w:r>
    </w:p>
    <w:p w14:paraId="37444E74" w14:textId="77777777" w:rsidR="00A469B7" w:rsidRPr="0048101D" w:rsidRDefault="00000000">
      <w:pPr>
        <w:pStyle w:val="Compact"/>
        <w:numPr>
          <w:ilvl w:val="1"/>
          <w:numId w:val="44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location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location of the item within the toolbar.</w:t>
      </w:r>
    </w:p>
    <w:p w14:paraId="52827DF9" w14:textId="77777777" w:rsidR="00A469B7" w:rsidRPr="0048101D" w:rsidRDefault="00000000">
      <w:pPr>
        <w:pStyle w:val="Compact"/>
        <w:numPr>
          <w:ilvl w:val="1"/>
          <w:numId w:val="44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widget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widget type.</w:t>
      </w:r>
    </w:p>
    <w:p w14:paraId="73279E62" w14:textId="77777777" w:rsidR="00A469B7" w:rsidRPr="0048101D" w:rsidRDefault="00000000">
      <w:pPr>
        <w:pStyle w:val="Compact"/>
        <w:numPr>
          <w:ilvl w:val="1"/>
          <w:numId w:val="44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options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options for the widget.</w:t>
      </w:r>
    </w:p>
    <w:p w14:paraId="51F40924" w14:textId="77777777" w:rsidR="00A469B7" w:rsidRPr="0048101D" w:rsidRDefault="00000000">
      <w:pPr>
        <w:pStyle w:val="Compact"/>
        <w:numPr>
          <w:ilvl w:val="0"/>
          <w:numId w:val="38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hoverStateEnabled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Enables or disables hover state for the popover.</w:t>
      </w:r>
    </w:p>
    <w:p w14:paraId="1A0F8784" w14:textId="77777777" w:rsidR="00A469B7" w:rsidRPr="0048101D" w:rsidRDefault="00000000">
      <w:pPr>
        <w:pStyle w:val="Compact"/>
        <w:numPr>
          <w:ilvl w:val="0"/>
          <w:numId w:val="38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showEvent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event to show the popover.</w:t>
      </w:r>
    </w:p>
    <w:p w14:paraId="60CE99D5" w14:textId="77777777" w:rsidR="00A469B7" w:rsidRPr="0048101D" w:rsidRDefault="00000000">
      <w:pPr>
        <w:pStyle w:val="Compact"/>
        <w:numPr>
          <w:ilvl w:val="0"/>
          <w:numId w:val="38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hideEvent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event to hide the popover.</w:t>
      </w:r>
    </w:p>
    <w:p w14:paraId="70F07A22" w14:textId="77777777" w:rsidR="00A469B7" w:rsidRPr="0048101D" w:rsidRDefault="00000000">
      <w:pPr>
        <w:pStyle w:val="Compact"/>
        <w:numPr>
          <w:ilvl w:val="0"/>
          <w:numId w:val="38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target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target element for the popover.</w:t>
      </w:r>
    </w:p>
    <w:p w14:paraId="548A70EC" w14:textId="77777777" w:rsidR="00A469B7" w:rsidRPr="0048101D" w:rsidRDefault="00000000">
      <w:pPr>
        <w:pStyle w:val="Compact"/>
        <w:numPr>
          <w:ilvl w:val="0"/>
          <w:numId w:val="38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contentTemplate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Custom template for the popover content.</w:t>
      </w:r>
    </w:p>
    <w:p w14:paraId="5E1AF043" w14:textId="77777777" w:rsidR="00A469B7" w:rsidRPr="0048101D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21" w:name="methods-used-4"/>
      <w:bookmarkEnd w:id="20"/>
      <w:r w:rsidRPr="0048101D">
        <w:rPr>
          <w:rFonts w:ascii="Microsoft JhengHei UI" w:eastAsia="Microsoft JhengHei UI" w:hAnsi="Microsoft JhengHei UI"/>
          <w:sz w:val="28"/>
          <w:szCs w:val="28"/>
        </w:rPr>
        <w:t>Methods Used</w:t>
      </w:r>
    </w:p>
    <w:p w14:paraId="4A803512" w14:textId="77777777" w:rsidR="00A469B7" w:rsidRPr="0048101D" w:rsidRDefault="00000000">
      <w:pPr>
        <w:pStyle w:val="Compact"/>
        <w:numPr>
          <w:ilvl w:val="0"/>
          <w:numId w:val="45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lastRenderedPageBreak/>
        <w:t>dxPopover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Initializes the Popover component.</w:t>
      </w:r>
    </w:p>
    <w:p w14:paraId="3380E19C" w14:textId="77777777" w:rsidR="00A469B7" w:rsidRPr="0048101D" w:rsidRDefault="00000000">
      <w:pPr>
        <w:pStyle w:val="Compact"/>
        <w:numPr>
          <w:ilvl w:val="0"/>
          <w:numId w:val="45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instance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Retrieves the instance of the Popover component.</w:t>
      </w:r>
    </w:p>
    <w:p w14:paraId="725BF0FD" w14:textId="77777777" w:rsidR="00A469B7" w:rsidRPr="0048101D" w:rsidRDefault="00000000">
      <w:pPr>
        <w:pStyle w:val="Compact"/>
        <w:numPr>
          <w:ilvl w:val="0"/>
          <w:numId w:val="45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show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hows the Popover.</w:t>
      </w:r>
    </w:p>
    <w:p w14:paraId="4C391983" w14:textId="77777777" w:rsidR="00A469B7" w:rsidRPr="0048101D" w:rsidRDefault="00000000">
      <w:pPr>
        <w:pStyle w:val="Compact"/>
        <w:numPr>
          <w:ilvl w:val="0"/>
          <w:numId w:val="45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hide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Hides the Popover.</w:t>
      </w:r>
    </w:p>
    <w:p w14:paraId="45949D51" w14:textId="77777777" w:rsidR="00A469B7" w:rsidRPr="0048101D" w:rsidRDefault="00000000">
      <w:pPr>
        <w:pStyle w:val="Compact"/>
        <w:numPr>
          <w:ilvl w:val="0"/>
          <w:numId w:val="45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option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ets the specified option of a component instance.</w:t>
      </w:r>
    </w:p>
    <w:p w14:paraId="71640763" w14:textId="77777777" w:rsidR="00A469B7" w:rsidRPr="0048101D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22" w:name="events-used-5"/>
      <w:bookmarkEnd w:id="21"/>
      <w:r w:rsidRPr="0048101D">
        <w:rPr>
          <w:rFonts w:ascii="Microsoft JhengHei UI" w:eastAsia="Microsoft JhengHei UI" w:hAnsi="Microsoft JhengHei UI"/>
          <w:sz w:val="28"/>
          <w:szCs w:val="28"/>
        </w:rPr>
        <w:t>Events Used</w:t>
      </w:r>
    </w:p>
    <w:p w14:paraId="257C4E70" w14:textId="77777777" w:rsidR="00A469B7" w:rsidRPr="0048101D" w:rsidRDefault="00000000">
      <w:pPr>
        <w:pStyle w:val="Compact"/>
        <w:numPr>
          <w:ilvl w:val="0"/>
          <w:numId w:val="46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onHidden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Triggered when the popover is hidden.</w:t>
      </w:r>
    </w:p>
    <w:p w14:paraId="2CD9E0B3" w14:textId="77777777" w:rsidR="00A469B7" w:rsidRPr="0048101D" w:rsidRDefault="00000000">
      <w:pPr>
        <w:pStyle w:val="Heading1"/>
        <w:rPr>
          <w:rFonts w:ascii="Microsoft JhengHei UI" w:eastAsia="Microsoft JhengHei UI" w:hAnsi="Microsoft JhengHei UI"/>
          <w:sz w:val="32"/>
          <w:szCs w:val="32"/>
        </w:rPr>
      </w:pPr>
      <w:bookmarkStart w:id="23" w:name="toast"/>
      <w:bookmarkEnd w:id="19"/>
      <w:bookmarkEnd w:id="22"/>
      <w:r w:rsidRPr="0048101D">
        <w:rPr>
          <w:rFonts w:ascii="Microsoft JhengHei UI" w:eastAsia="Microsoft JhengHei UI" w:hAnsi="Microsoft JhengHei UI"/>
          <w:sz w:val="32"/>
          <w:szCs w:val="32"/>
        </w:rPr>
        <w:t>7. Toast</w:t>
      </w:r>
    </w:p>
    <w:p w14:paraId="3D8E0DD7" w14:textId="77777777" w:rsidR="00A469B7" w:rsidRPr="0048101D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24" w:name="options-used-6"/>
      <w:r w:rsidRPr="0048101D">
        <w:rPr>
          <w:rFonts w:ascii="Microsoft JhengHei UI" w:eastAsia="Microsoft JhengHei UI" w:hAnsi="Microsoft JhengHei UI"/>
          <w:sz w:val="28"/>
          <w:szCs w:val="28"/>
        </w:rPr>
        <w:t>Options Used</w:t>
      </w:r>
    </w:p>
    <w:p w14:paraId="0DB5D0A4" w14:textId="77777777" w:rsidR="00A469B7" w:rsidRPr="0048101D" w:rsidRDefault="00000000">
      <w:pPr>
        <w:pStyle w:val="Compact"/>
        <w:numPr>
          <w:ilvl w:val="0"/>
          <w:numId w:val="47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message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message to be displayed in the toast.</w:t>
      </w:r>
    </w:p>
    <w:p w14:paraId="1311EDC3" w14:textId="77777777" w:rsidR="00A469B7" w:rsidRPr="0048101D" w:rsidRDefault="00000000">
      <w:pPr>
        <w:pStyle w:val="Compact"/>
        <w:numPr>
          <w:ilvl w:val="0"/>
          <w:numId w:val="47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type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type of the toast.</w:t>
      </w:r>
    </w:p>
    <w:p w14:paraId="31DAFE93" w14:textId="77777777" w:rsidR="00A469B7" w:rsidRPr="0048101D" w:rsidRDefault="00000000">
      <w:pPr>
        <w:pStyle w:val="Compact"/>
        <w:numPr>
          <w:ilvl w:val="1"/>
          <w:numId w:val="48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sz w:val="24"/>
          <w:szCs w:val="24"/>
        </w:rPr>
        <w:t>Options: ‘custom’, ‘error’, ‘info’, ‘success’, ‘warning’</w:t>
      </w:r>
    </w:p>
    <w:p w14:paraId="396511BD" w14:textId="77777777" w:rsidR="00A469B7" w:rsidRPr="0048101D" w:rsidRDefault="00000000">
      <w:pPr>
        <w:pStyle w:val="Compact"/>
        <w:numPr>
          <w:ilvl w:val="0"/>
          <w:numId w:val="47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displayTime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display time of the toast in milliseconds.</w:t>
      </w:r>
    </w:p>
    <w:p w14:paraId="75664C4F" w14:textId="77777777" w:rsidR="00A469B7" w:rsidRPr="0048101D" w:rsidRDefault="00000000">
      <w:pPr>
        <w:pStyle w:val="Compact"/>
        <w:numPr>
          <w:ilvl w:val="0"/>
          <w:numId w:val="47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animation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Configures the animation properties for the toast.</w:t>
      </w:r>
    </w:p>
    <w:p w14:paraId="708A6BEE" w14:textId="77777777" w:rsidR="00A469B7" w:rsidRPr="0048101D" w:rsidRDefault="00000000">
      <w:pPr>
        <w:pStyle w:val="Compact"/>
        <w:numPr>
          <w:ilvl w:val="1"/>
          <w:numId w:val="49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show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Defines the show animation.</w:t>
      </w:r>
    </w:p>
    <w:p w14:paraId="095B85C5" w14:textId="77777777" w:rsidR="00A469B7" w:rsidRPr="0048101D" w:rsidRDefault="00000000">
      <w:pPr>
        <w:pStyle w:val="Compact"/>
        <w:numPr>
          <w:ilvl w:val="2"/>
          <w:numId w:val="50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type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type of animation.</w:t>
      </w:r>
    </w:p>
    <w:p w14:paraId="1727973B" w14:textId="77777777" w:rsidR="00A469B7" w:rsidRPr="0048101D" w:rsidRDefault="00000000">
      <w:pPr>
        <w:pStyle w:val="Compact"/>
        <w:numPr>
          <w:ilvl w:val="2"/>
          <w:numId w:val="50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duration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duration of the animation.</w:t>
      </w:r>
    </w:p>
    <w:p w14:paraId="64E182E8" w14:textId="77777777" w:rsidR="00A469B7" w:rsidRPr="0048101D" w:rsidRDefault="00000000">
      <w:pPr>
        <w:pStyle w:val="Compact"/>
        <w:numPr>
          <w:ilvl w:val="1"/>
          <w:numId w:val="49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hide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Defines the hide animation.</w:t>
      </w:r>
    </w:p>
    <w:p w14:paraId="3A67DB45" w14:textId="77777777" w:rsidR="00A469B7" w:rsidRPr="0048101D" w:rsidRDefault="00000000">
      <w:pPr>
        <w:pStyle w:val="Compact"/>
        <w:numPr>
          <w:ilvl w:val="2"/>
          <w:numId w:val="51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type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type of animation.</w:t>
      </w:r>
    </w:p>
    <w:p w14:paraId="3D53A981" w14:textId="77777777" w:rsidR="00A469B7" w:rsidRPr="0048101D" w:rsidRDefault="00000000">
      <w:pPr>
        <w:pStyle w:val="Compact"/>
        <w:numPr>
          <w:ilvl w:val="2"/>
          <w:numId w:val="51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duration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duration of the animation.</w:t>
      </w:r>
    </w:p>
    <w:p w14:paraId="4D9A7F9F" w14:textId="77777777" w:rsidR="00A469B7" w:rsidRPr="0048101D" w:rsidRDefault="00000000">
      <w:pPr>
        <w:pStyle w:val="Compact"/>
        <w:numPr>
          <w:ilvl w:val="0"/>
          <w:numId w:val="47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closeOnClick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whether the toast should close when clicked.</w:t>
      </w:r>
    </w:p>
    <w:p w14:paraId="3B1ED4B9" w14:textId="77777777" w:rsidR="00A469B7" w:rsidRPr="0048101D" w:rsidRDefault="00000000">
      <w:pPr>
        <w:pStyle w:val="Compact"/>
        <w:numPr>
          <w:ilvl w:val="0"/>
          <w:numId w:val="47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width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width of the toast.</w:t>
      </w:r>
    </w:p>
    <w:p w14:paraId="28D38E82" w14:textId="77777777" w:rsidR="00A469B7" w:rsidRPr="0048101D" w:rsidRDefault="00000000">
      <w:pPr>
        <w:pStyle w:val="Compact"/>
        <w:numPr>
          <w:ilvl w:val="0"/>
          <w:numId w:val="47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height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height of the toast.</w:t>
      </w:r>
    </w:p>
    <w:p w14:paraId="570EC7C6" w14:textId="77777777" w:rsidR="00A469B7" w:rsidRPr="0048101D" w:rsidRDefault="00000000">
      <w:pPr>
        <w:pStyle w:val="Compact"/>
        <w:numPr>
          <w:ilvl w:val="0"/>
          <w:numId w:val="47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maxWidth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maximum width of the toast.</w:t>
      </w:r>
    </w:p>
    <w:p w14:paraId="6D12D9C2" w14:textId="77777777" w:rsidR="00A469B7" w:rsidRPr="0048101D" w:rsidRDefault="00000000">
      <w:pPr>
        <w:pStyle w:val="Compact"/>
        <w:numPr>
          <w:ilvl w:val="0"/>
          <w:numId w:val="47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minWidth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minimum width of the toast.</w:t>
      </w:r>
    </w:p>
    <w:p w14:paraId="0738D7B9" w14:textId="77777777" w:rsidR="00A469B7" w:rsidRPr="0048101D" w:rsidRDefault="00000000">
      <w:pPr>
        <w:pStyle w:val="Compact"/>
        <w:numPr>
          <w:ilvl w:val="0"/>
          <w:numId w:val="47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rtlEnabled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whether to enable right-to-left text direction.</w:t>
      </w:r>
    </w:p>
    <w:p w14:paraId="2AB88B95" w14:textId="77777777" w:rsidR="00A469B7" w:rsidRPr="0048101D" w:rsidRDefault="00000000">
      <w:pPr>
        <w:pStyle w:val="Compact"/>
        <w:numPr>
          <w:ilvl w:val="0"/>
          <w:numId w:val="47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closeOnOutsideClick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whether the toast should close when clicking outside of it.</w:t>
      </w:r>
    </w:p>
    <w:p w14:paraId="04CF8F86" w14:textId="77777777" w:rsidR="00A469B7" w:rsidRPr="0048101D" w:rsidRDefault="00000000">
      <w:pPr>
        <w:pStyle w:val="Compact"/>
        <w:numPr>
          <w:ilvl w:val="0"/>
          <w:numId w:val="47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lastRenderedPageBreak/>
        <w:t>closeOnSwipe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whether the toast should close when swiped.</w:t>
      </w:r>
    </w:p>
    <w:p w14:paraId="29C1CA98" w14:textId="77777777" w:rsidR="00A469B7" w:rsidRPr="0048101D" w:rsidRDefault="00000000">
      <w:pPr>
        <w:pStyle w:val="Compact"/>
        <w:numPr>
          <w:ilvl w:val="0"/>
          <w:numId w:val="47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shading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whether to enable shading (commented out in the provided code).</w:t>
      </w:r>
    </w:p>
    <w:p w14:paraId="0A85E491" w14:textId="77777777" w:rsidR="00A469B7" w:rsidRPr="0048101D" w:rsidRDefault="00000000">
      <w:pPr>
        <w:pStyle w:val="Compact"/>
        <w:numPr>
          <w:ilvl w:val="0"/>
          <w:numId w:val="47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shadingColor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pecifies the shading color (commented out in the provided code).</w:t>
      </w:r>
    </w:p>
    <w:p w14:paraId="4D9E3CC2" w14:textId="77777777" w:rsidR="00A469B7" w:rsidRPr="0048101D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25" w:name="methods-used-5"/>
      <w:bookmarkEnd w:id="24"/>
      <w:r w:rsidRPr="0048101D">
        <w:rPr>
          <w:rFonts w:ascii="Microsoft JhengHei UI" w:eastAsia="Microsoft JhengHei UI" w:hAnsi="Microsoft JhengHei UI"/>
          <w:sz w:val="28"/>
          <w:szCs w:val="28"/>
        </w:rPr>
        <w:t>Methods Used</w:t>
      </w:r>
    </w:p>
    <w:p w14:paraId="4A8DAD27" w14:textId="77777777" w:rsidR="00A469B7" w:rsidRPr="0048101D" w:rsidRDefault="00000000">
      <w:pPr>
        <w:pStyle w:val="Compact"/>
        <w:numPr>
          <w:ilvl w:val="0"/>
          <w:numId w:val="52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dxToast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Initializes the Toast component.</w:t>
      </w:r>
    </w:p>
    <w:p w14:paraId="3838805E" w14:textId="77777777" w:rsidR="00A469B7" w:rsidRPr="0048101D" w:rsidRDefault="00000000">
      <w:pPr>
        <w:pStyle w:val="Compact"/>
        <w:numPr>
          <w:ilvl w:val="0"/>
          <w:numId w:val="52"/>
        </w:numPr>
        <w:rPr>
          <w:rFonts w:ascii="Microsoft JhengHei UI" w:eastAsia="Microsoft JhengHei UI" w:hAnsi="Microsoft JhengHei UI"/>
          <w:sz w:val="24"/>
          <w:szCs w:val="24"/>
        </w:rPr>
      </w:pPr>
      <w:r w:rsidRPr="0048101D">
        <w:rPr>
          <w:rFonts w:ascii="Microsoft JhengHei UI" w:eastAsia="Microsoft JhengHei UI" w:hAnsi="Microsoft JhengHei UI"/>
          <w:b/>
          <w:bCs/>
          <w:sz w:val="24"/>
          <w:szCs w:val="24"/>
        </w:rPr>
        <w:t>show</w:t>
      </w:r>
      <w:r w:rsidRPr="0048101D">
        <w:rPr>
          <w:rFonts w:ascii="Microsoft JhengHei UI" w:eastAsia="Microsoft JhengHei UI" w:hAnsi="Microsoft JhengHei UI"/>
          <w:sz w:val="24"/>
          <w:szCs w:val="24"/>
        </w:rPr>
        <w:t>: Shows the Toast.</w:t>
      </w:r>
      <w:bookmarkEnd w:id="23"/>
      <w:bookmarkEnd w:id="25"/>
    </w:p>
    <w:sectPr w:rsidR="00A469B7" w:rsidRPr="0048101D" w:rsidSect="0048101D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78C391" w14:textId="77777777" w:rsidR="00AF4F33" w:rsidRDefault="00AF4F33">
      <w:pPr>
        <w:spacing w:before="0" w:after="0" w:line="240" w:lineRule="auto"/>
      </w:pPr>
      <w:r>
        <w:separator/>
      </w:r>
    </w:p>
  </w:endnote>
  <w:endnote w:type="continuationSeparator" w:id="0">
    <w:p w14:paraId="36758A54" w14:textId="77777777" w:rsidR="00AF4F33" w:rsidRDefault="00AF4F3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5A862D" w14:textId="77777777" w:rsidR="00AF4F33" w:rsidRDefault="00AF4F33">
      <w:r>
        <w:separator/>
      </w:r>
    </w:p>
  </w:footnote>
  <w:footnote w:type="continuationSeparator" w:id="0">
    <w:p w14:paraId="44817F98" w14:textId="77777777" w:rsidR="00AF4F33" w:rsidRDefault="00AF4F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D60A9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6D6B70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BC4119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476919795">
    <w:abstractNumId w:val="0"/>
  </w:num>
  <w:num w:numId="2" w16cid:durableId="72237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63709377">
    <w:abstractNumId w:val="1"/>
  </w:num>
  <w:num w:numId="4" w16cid:durableId="1884832124">
    <w:abstractNumId w:val="1"/>
  </w:num>
  <w:num w:numId="5" w16cid:durableId="591400287">
    <w:abstractNumId w:val="1"/>
  </w:num>
  <w:num w:numId="6" w16cid:durableId="681903841">
    <w:abstractNumId w:val="1"/>
  </w:num>
  <w:num w:numId="7" w16cid:durableId="1151561261">
    <w:abstractNumId w:val="1"/>
  </w:num>
  <w:num w:numId="8" w16cid:durableId="205407917">
    <w:abstractNumId w:val="1"/>
  </w:num>
  <w:num w:numId="9" w16cid:durableId="988899959">
    <w:abstractNumId w:val="1"/>
  </w:num>
  <w:num w:numId="10" w16cid:durableId="2040665686">
    <w:abstractNumId w:val="1"/>
  </w:num>
  <w:num w:numId="11" w16cid:durableId="1069156375">
    <w:abstractNumId w:val="1"/>
  </w:num>
  <w:num w:numId="12" w16cid:durableId="18324093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073796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3207404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49581392">
    <w:abstractNumId w:val="1"/>
  </w:num>
  <w:num w:numId="16" w16cid:durableId="1504776904">
    <w:abstractNumId w:val="1"/>
  </w:num>
  <w:num w:numId="17" w16cid:durableId="701831120">
    <w:abstractNumId w:val="1"/>
  </w:num>
  <w:num w:numId="18" w16cid:durableId="964700039">
    <w:abstractNumId w:val="1"/>
  </w:num>
  <w:num w:numId="19" w16cid:durableId="1532918808">
    <w:abstractNumId w:val="1"/>
  </w:num>
  <w:num w:numId="20" w16cid:durableId="981807591">
    <w:abstractNumId w:val="1"/>
  </w:num>
  <w:num w:numId="21" w16cid:durableId="267395098">
    <w:abstractNumId w:val="1"/>
  </w:num>
  <w:num w:numId="22" w16cid:durableId="7234068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4435733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741339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0023145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068261836">
    <w:abstractNumId w:val="1"/>
  </w:num>
  <w:num w:numId="27" w16cid:durableId="8504150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5526233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7910509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223836776">
    <w:abstractNumId w:val="1"/>
  </w:num>
  <w:num w:numId="31" w16cid:durableId="1702432227">
    <w:abstractNumId w:val="1"/>
  </w:num>
  <w:num w:numId="32" w16cid:durableId="420957757">
    <w:abstractNumId w:val="1"/>
  </w:num>
  <w:num w:numId="33" w16cid:durableId="357321539">
    <w:abstractNumId w:val="1"/>
  </w:num>
  <w:num w:numId="34" w16cid:durableId="1028989226">
    <w:abstractNumId w:val="1"/>
  </w:num>
  <w:num w:numId="35" w16cid:durableId="722414342">
    <w:abstractNumId w:val="1"/>
  </w:num>
  <w:num w:numId="36" w16cid:durableId="21115365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1153639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3528056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840237995">
    <w:abstractNumId w:val="1"/>
  </w:num>
  <w:num w:numId="40" w16cid:durableId="102697078">
    <w:abstractNumId w:val="1"/>
  </w:num>
  <w:num w:numId="41" w16cid:durableId="1468284114">
    <w:abstractNumId w:val="1"/>
  </w:num>
  <w:num w:numId="42" w16cid:durableId="314798182">
    <w:abstractNumId w:val="1"/>
  </w:num>
  <w:num w:numId="43" w16cid:durableId="1133402861">
    <w:abstractNumId w:val="1"/>
  </w:num>
  <w:num w:numId="44" w16cid:durableId="1534341749">
    <w:abstractNumId w:val="1"/>
  </w:num>
  <w:num w:numId="45" w16cid:durableId="18985924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9274194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2743672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788354210">
    <w:abstractNumId w:val="1"/>
  </w:num>
  <w:num w:numId="49" w16cid:durableId="1804928410">
    <w:abstractNumId w:val="1"/>
  </w:num>
  <w:num w:numId="50" w16cid:durableId="830873260">
    <w:abstractNumId w:val="1"/>
  </w:num>
  <w:num w:numId="51" w16cid:durableId="1375547355">
    <w:abstractNumId w:val="1"/>
  </w:num>
  <w:num w:numId="52" w16cid:durableId="9963453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469B7"/>
    <w:rsid w:val="0048101D"/>
    <w:rsid w:val="00A469B7"/>
    <w:rsid w:val="00A77BE4"/>
    <w:rsid w:val="00AF4F3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0F2E4"/>
  <w15:docId w15:val="{0AEEC75F-D191-4D51-BE6A-E4BCDF836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8101D"/>
  </w:style>
  <w:style w:type="paragraph" w:styleId="Heading1">
    <w:name w:val="heading 1"/>
    <w:basedOn w:val="Normal"/>
    <w:next w:val="Normal"/>
    <w:link w:val="Heading1Char"/>
    <w:uiPriority w:val="9"/>
    <w:qFormat/>
    <w:rsid w:val="0048101D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101D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8101D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8101D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8101D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8101D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8101D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48101D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48101D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48101D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8101D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48101D"/>
    <w:rPr>
      <w:b/>
      <w:bCs/>
      <w:color w:val="365F91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365F91" w:themeColor="accent1" w:themeShade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365F91" w:themeColor="accent1" w:themeShade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365F91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olor w:val="4F81BD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48101D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48101D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48101D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48101D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48101D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48101D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48101D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48101D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48101D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48101D"/>
    <w:rPr>
      <w:i/>
      <w:iCs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48101D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48101D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48101D"/>
    <w:rPr>
      <w:b/>
      <w:bCs/>
    </w:rPr>
  </w:style>
  <w:style w:type="character" w:styleId="Emphasis">
    <w:name w:val="Emphasis"/>
    <w:uiPriority w:val="20"/>
    <w:qFormat/>
    <w:rsid w:val="0048101D"/>
    <w:rPr>
      <w:caps/>
      <w:color w:val="243F60" w:themeColor="accent1" w:themeShade="7F"/>
      <w:spacing w:val="5"/>
    </w:rPr>
  </w:style>
  <w:style w:type="paragraph" w:styleId="NoSpacing">
    <w:name w:val="No Spacing"/>
    <w:uiPriority w:val="1"/>
    <w:qFormat/>
    <w:rsid w:val="0048101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8101D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48101D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8101D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8101D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48101D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48101D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48101D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48101D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48101D"/>
    <w:rPr>
      <w:b/>
      <w:bCs/>
      <w:i/>
      <w:iCs/>
      <w:spacing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1</Pages>
  <Words>2043</Words>
  <Characters>11648</Characters>
  <Application>Microsoft Office Word</Application>
  <DocSecurity>0</DocSecurity>
  <Lines>97</Lines>
  <Paragraphs>27</Paragraphs>
  <ScaleCrop>false</ScaleCrop>
  <Company/>
  <LinksUpToDate>false</LinksUpToDate>
  <CharactersWithSpaces>13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riyansh Khunt</cp:lastModifiedBy>
  <cp:revision>2</cp:revision>
  <dcterms:created xsi:type="dcterms:W3CDTF">2025-03-07T11:31:00Z</dcterms:created>
  <dcterms:modified xsi:type="dcterms:W3CDTF">2025-03-07T11:32:00Z</dcterms:modified>
</cp:coreProperties>
</file>